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E12992" w14:textId="77777777" w:rsidR="0010663D" w:rsidRDefault="0010663D" w:rsidP="00BC1626"/>
    <w:p w14:paraId="246F070F" w14:textId="4107EB27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Arthur Hermes</w:t>
      </w:r>
    </w:p>
    <w:p w14:paraId="67D501CB" w14:textId="73680BED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Kauan Pardini</w:t>
      </w:r>
    </w:p>
    <w:p w14:paraId="799E870B" w14:textId="1DC65478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Ricardo Amaro</w:t>
      </w:r>
    </w:p>
    <w:p w14:paraId="5CA352FD" w14:textId="024A6E53" w:rsidR="00D71890" w:rsidRPr="001A398B" w:rsidRDefault="00D71890" w:rsidP="00D71890">
      <w:pPr>
        <w:spacing w:after="120"/>
        <w:jc w:val="center"/>
        <w:rPr>
          <w:color w:val="000000" w:themeColor="text1"/>
          <w:sz w:val="40"/>
          <w:szCs w:val="40"/>
        </w:rPr>
      </w:pPr>
      <w:r w:rsidRPr="001A398B">
        <w:rPr>
          <w:color w:val="000000" w:themeColor="text1"/>
          <w:sz w:val="40"/>
          <w:szCs w:val="40"/>
        </w:rPr>
        <w:t>Valdemar Alonso</w:t>
      </w:r>
    </w:p>
    <w:p w14:paraId="6519F3D6" w14:textId="77777777" w:rsidR="0010663D" w:rsidRDefault="0010663D" w:rsidP="00D71890">
      <w:pPr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5A81C982" w:rsidR="0010663D" w:rsidRPr="001A398B" w:rsidRDefault="00D71890" w:rsidP="0010663D">
      <w:pPr>
        <w:jc w:val="center"/>
        <w:rPr>
          <w:color w:val="000000" w:themeColor="text1"/>
          <w:sz w:val="32"/>
          <w:szCs w:val="32"/>
        </w:rPr>
      </w:pPr>
      <w:proofErr w:type="spellStart"/>
      <w:r w:rsidRPr="001A398B">
        <w:rPr>
          <w:color w:val="000000" w:themeColor="text1"/>
          <w:sz w:val="32"/>
          <w:szCs w:val="32"/>
        </w:rPr>
        <w:t>Pitissaria</w:t>
      </w:r>
      <w:proofErr w:type="spellEnd"/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4AF791EA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6A5AA95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="002B49C5" w:rsidRPr="00C72663">
              <w:rPr>
                <w:rStyle w:val="Hyperlink"/>
                <w:noProof/>
              </w:rPr>
              <w:t>ARTEFATO 2: Quadro “é – não é – faz – não faz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5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4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="002B49C5" w:rsidRPr="00C72663">
              <w:rPr>
                <w:rStyle w:val="Hyperlink"/>
                <w:noProof/>
              </w:rPr>
              <w:t>ARTEFATO 3: Quadro “Visão de Produto”.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6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5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="002B49C5" w:rsidRPr="00C72663">
              <w:rPr>
                <w:rStyle w:val="Hyperlink"/>
                <w:noProof/>
              </w:rPr>
              <w:t>ARTEFATO 4: Canvas PBB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7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6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="002B49C5" w:rsidRPr="00C72663">
              <w:rPr>
                <w:rStyle w:val="Hyperlink"/>
                <w:noProof/>
              </w:rPr>
              <w:t>ARTEFATO 5: Relação de User Stori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8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7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="002B49C5" w:rsidRPr="00C72663">
              <w:rPr>
                <w:rStyle w:val="Hyperlink"/>
                <w:noProof/>
              </w:rPr>
              <w:t>ARTEFATO 6: Modelo Relacional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9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8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="002B49C5" w:rsidRPr="00C72663">
              <w:rPr>
                <w:rStyle w:val="Hyperlink"/>
                <w:noProof/>
              </w:rPr>
              <w:t>ARTEFATO 7: Diagrama de Class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0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9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="002B49C5" w:rsidRPr="00C72663">
              <w:rPr>
                <w:rStyle w:val="Hyperlink"/>
                <w:noProof/>
              </w:rPr>
              <w:t>ARTEFATO 8: Diagrama de Atividade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1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0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="002B49C5" w:rsidRPr="00C72663">
              <w:rPr>
                <w:rStyle w:val="Hyperlink"/>
                <w:noProof/>
              </w:rPr>
              <w:t>REFERÊNCIA BIBLIOGRÁFICAS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12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11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="009B5AFB" w:rsidRPr="00C004A1">
          <w:rPr>
            <w:rStyle w:val="Hyperlink"/>
            <w:noProof/>
          </w:rPr>
          <w:t>Figura 2 – Quadro “é – não é – faz – não faz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8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4</w:t>
        </w:r>
        <w:r w:rsidR="009B5AFB">
          <w:rPr>
            <w:noProof/>
            <w:webHidden/>
          </w:rPr>
          <w:fldChar w:fldCharType="end"/>
        </w:r>
      </w:hyperlink>
    </w:p>
    <w:p w14:paraId="39F0FCBA" w14:textId="632C8DE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="009B5AFB" w:rsidRPr="00C004A1">
          <w:rPr>
            <w:rStyle w:val="Hyperlink"/>
            <w:noProof/>
          </w:rPr>
          <w:t>Figura 3 – Quadro "Visão de Produto". 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9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5</w:t>
        </w:r>
        <w:r w:rsidR="009B5AFB">
          <w:rPr>
            <w:noProof/>
            <w:webHidden/>
          </w:rPr>
          <w:fldChar w:fldCharType="end"/>
        </w:r>
      </w:hyperlink>
    </w:p>
    <w:p w14:paraId="6D1C422F" w14:textId="6E1391A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="009B5AFB"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="009B5AFB" w:rsidRPr="00C004A1">
          <w:rPr>
            <w:rStyle w:val="Hyperlink"/>
            <w:noProof/>
          </w:rPr>
          <w:t>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0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6</w:t>
        </w:r>
        <w:r w:rsidR="009B5AFB">
          <w:rPr>
            <w:noProof/>
            <w:webHidden/>
          </w:rPr>
          <w:fldChar w:fldCharType="end"/>
        </w:r>
      </w:hyperlink>
    </w:p>
    <w:p w14:paraId="70240460" w14:textId="3A04A89D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="009B5AFB" w:rsidRPr="00C004A1">
          <w:rPr>
            <w:rStyle w:val="Hyperlink"/>
            <w:noProof/>
          </w:rPr>
          <w:t>Figura 5 – Exemplo 1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1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7</w:t>
        </w:r>
        <w:r w:rsidR="009B5AFB">
          <w:rPr>
            <w:noProof/>
            <w:webHidden/>
          </w:rPr>
          <w:fldChar w:fldCharType="end"/>
        </w:r>
      </w:hyperlink>
    </w:p>
    <w:p w14:paraId="30C8C818" w14:textId="730ED884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="009B5AFB" w:rsidRPr="00C004A1">
          <w:rPr>
            <w:rStyle w:val="Hyperlink"/>
            <w:noProof/>
          </w:rPr>
          <w:t>Figura 6 – Exemplo 2: User Stories e Critérios de Aceite. Fonte: AGUIAR, F. 2018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2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8</w:t>
        </w:r>
        <w:r w:rsidR="009B5AFB">
          <w:rPr>
            <w:noProof/>
            <w:webHidden/>
          </w:rPr>
          <w:fldChar w:fldCharType="end"/>
        </w:r>
      </w:hyperlink>
    </w:p>
    <w:p w14:paraId="21B105E1" w14:textId="472A51EB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="009B5AFB" w:rsidRPr="00C004A1">
          <w:rPr>
            <w:rStyle w:val="Hyperlink"/>
            <w:noProof/>
          </w:rPr>
          <w:t>Figura 7 – Exemplo: Modelo Relacional gerado por engenharia reversa (MySQL Workbench)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3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9</w:t>
        </w:r>
        <w:r w:rsidR="009B5AFB">
          <w:rPr>
            <w:noProof/>
            <w:webHidden/>
          </w:rPr>
          <w:fldChar w:fldCharType="end"/>
        </w:r>
      </w:hyperlink>
    </w:p>
    <w:p w14:paraId="1F3B5551" w14:textId="42DEBB25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="009B5AFB" w:rsidRPr="00C004A1">
          <w:rPr>
            <w:rStyle w:val="Hyperlink"/>
            <w:noProof/>
          </w:rPr>
          <w:t>Figura 8 – Exemplo: Diagrama de Class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4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0</w:t>
        </w:r>
        <w:r w:rsidR="009B5AFB">
          <w:rPr>
            <w:noProof/>
            <w:webHidden/>
          </w:rPr>
          <w:fldChar w:fldCharType="end"/>
        </w:r>
      </w:hyperlink>
    </w:p>
    <w:p w14:paraId="4244D054" w14:textId="4B62A3CF" w:rsidR="009B5AF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="009B5AFB" w:rsidRPr="00C004A1">
          <w:rPr>
            <w:rStyle w:val="Hyperlink"/>
            <w:noProof/>
          </w:rPr>
          <w:t>Figura 9 – Exemplo: Diagrama de Atividades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25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11</w:t>
        </w:r>
        <w:r w:rsidR="009B5AFB"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22E77140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erenciamento de Insumos e pizzas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4C22C9F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cebimento dos pedidos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20A75062" w:rsidR="0094014C" w:rsidRPr="00FA629D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alise de dados gerenciamento de relatório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3220199" w14:textId="4B647C17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eb app de pizza voltado a delivery “Um</w:t>
            </w:r>
            <w:r w:rsidR="008F02E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 xml:space="preserve"> web app para pedir pizza através de um delivery”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3FA426DA" w14:textId="49FEBA68" w:rsidR="00130C93" w:rsidRDefault="00130C93" w:rsidP="0094014C">
            <w:pPr>
              <w:rPr>
                <w:sz w:val="24"/>
                <w:szCs w:val="24"/>
              </w:rPr>
            </w:pPr>
          </w:p>
          <w:p w14:paraId="4C41F149" w14:textId="3985F0B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pp de reportar ocorrências </w:t>
            </w:r>
          </w:p>
          <w:p w14:paraId="627180EA" w14:textId="00713089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PS</w:t>
            </w:r>
          </w:p>
          <w:p w14:paraId="115F9C0A" w14:textId="773A75B1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lva</w:t>
            </w:r>
          </w:p>
          <w:p w14:paraId="18C1F9F2" w14:textId="0741B0A3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go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11BA807D" w:rsidR="0094014C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z comunicação entre clientes e a pizzaria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7A2F22EC" w14:textId="203E9D48" w:rsidR="00130C93" w:rsidRDefault="00130C93" w:rsidP="0094014C">
            <w:pPr>
              <w:rPr>
                <w:sz w:val="24"/>
                <w:szCs w:val="24"/>
              </w:rPr>
            </w:pPr>
          </w:p>
          <w:p w14:paraId="1D2492EC" w14:textId="67408D2E" w:rsidR="00D71890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urrasco</w:t>
            </w:r>
          </w:p>
          <w:p w14:paraId="32750078" w14:textId="4D9FBE81" w:rsidR="00D71890" w:rsidRDefault="00D71890" w:rsidP="0094014C">
            <w:pPr>
              <w:rPr>
                <w:sz w:val="24"/>
                <w:szCs w:val="24"/>
              </w:rPr>
            </w:pPr>
          </w:p>
          <w:p w14:paraId="045C3C93" w14:textId="22AF3F6F" w:rsidR="00D71890" w:rsidRPr="00F76475" w:rsidRDefault="00D71890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trega de fatias unitárias</w:t>
            </w:r>
          </w:p>
          <w:p w14:paraId="3DD9ECAE" w14:textId="61CC6AEE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1E7288F4" w:rsidR="00F76475" w:rsidRDefault="00F76475" w:rsidP="001254E5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5F3465EF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dultos e </w:t>
            </w:r>
            <w:r w:rsidR="00EB1A9D" w:rsidRPr="001254E5">
              <w:rPr>
                <w:color w:val="000000" w:themeColor="text1"/>
              </w:rPr>
              <w:t>famílias</w:t>
            </w:r>
          </w:p>
          <w:p w14:paraId="21584C5D" w14:textId="0A93D6ED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616116D2" w14:textId="3EE2294E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Web app</w:t>
            </w:r>
          </w:p>
          <w:p w14:paraId="47CE1423" w14:textId="7C990C4C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876636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Benefício de uma experencia diferente do convencional de pedir pizza</w:t>
            </w:r>
            <w:r w:rsidR="006E52CB" w:rsidRPr="001254E5">
              <w:rPr>
                <w:color w:val="000000" w:themeColor="text1"/>
              </w:rPr>
              <w:t>​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7033CC48" w:rsidR="006E52CB" w:rsidRPr="001254E5" w:rsidRDefault="00D71890" w:rsidP="00D71890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>Criação de pizzas personalizada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1254E5" w:rsidRDefault="006E52CB" w:rsidP="006E52CB">
            <w:pPr>
              <w:rPr>
                <w:b/>
                <w:bCs/>
                <w:color w:val="000000" w:themeColor="text1"/>
                <w:sz w:val="24"/>
                <w:szCs w:val="24"/>
              </w:rPr>
            </w:pPr>
            <w:r w:rsidRPr="001254E5">
              <w:rPr>
                <w:b/>
                <w:bCs/>
                <w:color w:val="000000" w:themeColor="text1"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4237ADA4" w:rsidR="006E52CB" w:rsidRPr="001254E5" w:rsidRDefault="00D71890" w:rsidP="006E52CB">
            <w:pPr>
              <w:spacing w:before="120" w:after="120"/>
              <w:rPr>
                <w:color w:val="000000" w:themeColor="text1"/>
              </w:rPr>
            </w:pPr>
            <w:r w:rsidRPr="001254E5">
              <w:rPr>
                <w:color w:val="000000" w:themeColor="text1"/>
              </w:rPr>
              <w:t xml:space="preserve">Aumentar o </w:t>
            </w:r>
            <w:r w:rsidR="008F02EC" w:rsidRPr="001254E5">
              <w:rPr>
                <w:color w:val="000000" w:themeColor="text1"/>
              </w:rPr>
              <w:t>número</w:t>
            </w:r>
            <w:r w:rsidRPr="001254E5">
              <w:rPr>
                <w:color w:val="000000" w:themeColor="text1"/>
              </w:rPr>
              <w:t xml:space="preserve"> de clientes constantemente </w:t>
            </w:r>
          </w:p>
          <w:p w14:paraId="4115B7BD" w14:textId="01094850" w:rsidR="006E52CB" w:rsidRPr="001254E5" w:rsidRDefault="006E52CB" w:rsidP="006E52CB">
            <w:pPr>
              <w:rPr>
                <w:color w:val="000000" w:themeColor="text1"/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07112B6F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38BC07E8" w:rsidR="00F76475" w:rsidRDefault="00732F4D" w:rsidP="0077277A">
      <w:pPr>
        <w:ind w:left="360"/>
      </w:pPr>
      <w:r>
        <w:rPr>
          <w:noProof/>
        </w:rPr>
        <w:drawing>
          <wp:anchor distT="0" distB="0" distL="114300" distR="114300" simplePos="0" relativeHeight="251668480" behindDoc="1" locked="0" layoutInCell="1" allowOverlap="1" wp14:anchorId="64B86A2E" wp14:editId="54E39833">
            <wp:simplePos x="0" y="0"/>
            <wp:positionH relativeFrom="page">
              <wp:posOffset>161925</wp:posOffset>
            </wp:positionH>
            <wp:positionV relativeFrom="paragraph">
              <wp:posOffset>331470</wp:posOffset>
            </wp:positionV>
            <wp:extent cx="7172325" cy="4675000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2325" cy="46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31031A" w14:textId="77777777" w:rsidR="00732F4D" w:rsidRDefault="00732F4D" w:rsidP="00D71890"/>
    <w:p w14:paraId="03FCF767" w14:textId="77777777" w:rsidR="00732F4D" w:rsidRDefault="00732F4D" w:rsidP="00D71890"/>
    <w:p w14:paraId="4C9AC0D0" w14:textId="77777777" w:rsidR="00732F4D" w:rsidRDefault="00732F4D" w:rsidP="00D71890"/>
    <w:p w14:paraId="2A57B83A" w14:textId="77777777" w:rsidR="00732F4D" w:rsidRDefault="00732F4D" w:rsidP="00D71890"/>
    <w:p w14:paraId="6B5C372A" w14:textId="77777777" w:rsidR="00732F4D" w:rsidRDefault="00732F4D" w:rsidP="00D71890"/>
    <w:p w14:paraId="3317B5A7" w14:textId="77777777" w:rsidR="00732F4D" w:rsidRDefault="00732F4D" w:rsidP="00D71890"/>
    <w:p w14:paraId="5F9AC349" w14:textId="146F230A" w:rsidR="0077277A" w:rsidRDefault="0077277A" w:rsidP="00D71890">
      <w:pPr>
        <w:rPr>
          <w:noProof/>
        </w:rPr>
      </w:pPr>
    </w:p>
    <w:p w14:paraId="069FEE3C" w14:textId="3E21F8DB" w:rsidR="00732F4D" w:rsidRDefault="00732F4D" w:rsidP="00D71890">
      <w:pPr>
        <w:rPr>
          <w:noProof/>
        </w:rPr>
      </w:pPr>
    </w:p>
    <w:p w14:paraId="3854AC3F" w14:textId="2360B9B1" w:rsidR="00732F4D" w:rsidRDefault="00732F4D" w:rsidP="00D71890">
      <w:pPr>
        <w:rPr>
          <w:noProof/>
        </w:rPr>
      </w:pPr>
    </w:p>
    <w:p w14:paraId="50C075BF" w14:textId="0271EDF1" w:rsidR="00732F4D" w:rsidRDefault="00732F4D" w:rsidP="00D71890">
      <w:pPr>
        <w:rPr>
          <w:noProof/>
        </w:rPr>
      </w:pPr>
    </w:p>
    <w:p w14:paraId="67C1E9F3" w14:textId="15390059" w:rsidR="00732F4D" w:rsidRDefault="00732F4D" w:rsidP="00D71890">
      <w:pPr>
        <w:rPr>
          <w:noProof/>
        </w:rPr>
      </w:pPr>
    </w:p>
    <w:p w14:paraId="46CF247B" w14:textId="13B76DD6" w:rsidR="00732F4D" w:rsidRDefault="00732F4D" w:rsidP="00D71890">
      <w:pPr>
        <w:rPr>
          <w:noProof/>
        </w:rPr>
      </w:pPr>
    </w:p>
    <w:p w14:paraId="7EFD5479" w14:textId="579EACD4" w:rsidR="00732F4D" w:rsidRDefault="00732F4D" w:rsidP="00D71890">
      <w:pPr>
        <w:rPr>
          <w:noProof/>
        </w:rPr>
      </w:pPr>
    </w:p>
    <w:p w14:paraId="7D59190E" w14:textId="5E231855" w:rsidR="00732F4D" w:rsidRDefault="00732F4D" w:rsidP="00D71890">
      <w:pPr>
        <w:rPr>
          <w:noProof/>
        </w:rPr>
      </w:pPr>
    </w:p>
    <w:p w14:paraId="0369649A" w14:textId="7D4514C0" w:rsidR="00732F4D" w:rsidRDefault="00732F4D" w:rsidP="00D71890">
      <w:pPr>
        <w:rPr>
          <w:noProof/>
        </w:rPr>
      </w:pPr>
    </w:p>
    <w:p w14:paraId="5E39FB6A" w14:textId="716F0079" w:rsidR="00732F4D" w:rsidRDefault="00732F4D" w:rsidP="00D71890">
      <w:pPr>
        <w:rPr>
          <w:noProof/>
        </w:rPr>
      </w:pPr>
    </w:p>
    <w:p w14:paraId="4A722289" w14:textId="17A3AFEC" w:rsidR="00732F4D" w:rsidRDefault="00732F4D" w:rsidP="00D71890">
      <w:pPr>
        <w:rPr>
          <w:noProof/>
        </w:rPr>
      </w:pPr>
    </w:p>
    <w:p w14:paraId="7DA0B584" w14:textId="4D7F1605" w:rsidR="00732F4D" w:rsidRDefault="00732F4D" w:rsidP="00D71890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9504" behindDoc="1" locked="0" layoutInCell="1" allowOverlap="1" wp14:anchorId="1F7C9A6E" wp14:editId="39FE5018">
            <wp:simplePos x="0" y="0"/>
            <wp:positionH relativeFrom="page">
              <wp:align>left</wp:align>
            </wp:positionH>
            <wp:positionV relativeFrom="paragraph">
              <wp:posOffset>238125</wp:posOffset>
            </wp:positionV>
            <wp:extent cx="7576269" cy="2314575"/>
            <wp:effectExtent l="0" t="0" r="5715" b="0"/>
            <wp:wrapNone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1578" cy="23192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4E618" w14:textId="7D9619C0" w:rsidR="00732F4D" w:rsidRDefault="00732F4D" w:rsidP="00D71890">
      <w:pPr>
        <w:rPr>
          <w:noProof/>
        </w:rPr>
      </w:pPr>
    </w:p>
    <w:p w14:paraId="6DB4D8E9" w14:textId="61D7DE13" w:rsidR="00732F4D" w:rsidRDefault="00732F4D" w:rsidP="00D71890"/>
    <w:p w14:paraId="3F5DBD2C" w14:textId="0BA4CAD6" w:rsidR="00732F4D" w:rsidRDefault="00732F4D" w:rsidP="007153E8">
      <w:pPr>
        <w:keepNext/>
        <w:rPr>
          <w:noProof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2565D199" wp14:editId="338C75AA">
            <wp:simplePos x="0" y="0"/>
            <wp:positionH relativeFrom="page">
              <wp:align>left</wp:align>
            </wp:positionH>
            <wp:positionV relativeFrom="paragraph">
              <wp:posOffset>150495</wp:posOffset>
            </wp:positionV>
            <wp:extent cx="7570516" cy="1838325"/>
            <wp:effectExtent l="0" t="0" r="0" b="0"/>
            <wp:wrapNone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3456" cy="184146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A8551" w14:textId="42CE9E89" w:rsidR="007C2471" w:rsidRDefault="007C2471" w:rsidP="007153E8">
      <w:pPr>
        <w:keepNext/>
      </w:pPr>
    </w:p>
    <w:p w14:paraId="4CDFB9EB" w14:textId="77777777" w:rsidR="00732F4D" w:rsidRDefault="00732F4D" w:rsidP="007153E8">
      <w:pPr>
        <w:keepNext/>
      </w:pPr>
    </w:p>
    <w:p w14:paraId="2C56F6E7" w14:textId="77777777" w:rsidR="00732F4D" w:rsidRDefault="00732F4D" w:rsidP="007153E8">
      <w:pPr>
        <w:keepNext/>
      </w:pPr>
    </w:p>
    <w:p w14:paraId="130BBB44" w14:textId="77777777" w:rsidR="00732F4D" w:rsidRDefault="00732F4D" w:rsidP="007153E8">
      <w:pPr>
        <w:keepNext/>
      </w:pPr>
    </w:p>
    <w:p w14:paraId="7C8F65B6" w14:textId="77777777" w:rsidR="00732F4D" w:rsidRDefault="00732F4D" w:rsidP="007153E8">
      <w:pPr>
        <w:keepNext/>
      </w:pPr>
    </w:p>
    <w:p w14:paraId="7A2BA09A" w14:textId="77777777" w:rsidR="00732F4D" w:rsidRDefault="00732F4D" w:rsidP="007153E8">
      <w:pPr>
        <w:keepNext/>
      </w:pPr>
    </w:p>
    <w:p w14:paraId="5292129E" w14:textId="13EB40D8" w:rsidR="00732F4D" w:rsidRDefault="00C71CE1" w:rsidP="007153E8">
      <w:pPr>
        <w:keepNext/>
      </w:pPr>
      <w:r>
        <w:rPr>
          <w:noProof/>
        </w:rPr>
        <w:drawing>
          <wp:anchor distT="0" distB="0" distL="114300" distR="114300" simplePos="0" relativeHeight="251671552" behindDoc="1" locked="0" layoutInCell="1" allowOverlap="1" wp14:anchorId="1447B662" wp14:editId="0F7F74D8">
            <wp:simplePos x="0" y="0"/>
            <wp:positionH relativeFrom="page">
              <wp:align>left</wp:align>
            </wp:positionH>
            <wp:positionV relativeFrom="paragraph">
              <wp:posOffset>276225</wp:posOffset>
            </wp:positionV>
            <wp:extent cx="7560053" cy="1333500"/>
            <wp:effectExtent l="0" t="0" r="3175" b="0"/>
            <wp:wrapNone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75660" cy="13362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2802C3" w14:textId="698AFBD0" w:rsidR="00732F4D" w:rsidRDefault="00732F4D" w:rsidP="007153E8">
      <w:pPr>
        <w:keepNext/>
      </w:pPr>
    </w:p>
    <w:p w14:paraId="1EBBE695" w14:textId="5EB89FCE" w:rsidR="00BC1626" w:rsidRDefault="00BC1626" w:rsidP="007153E8">
      <w:pPr>
        <w:keepNext/>
      </w:pPr>
    </w:p>
    <w:p w14:paraId="1FAA3C8F" w14:textId="2A927E34" w:rsidR="00BC1626" w:rsidRDefault="00BC1626" w:rsidP="007153E8">
      <w:pPr>
        <w:keepNext/>
      </w:pPr>
    </w:p>
    <w:p w14:paraId="51005F31" w14:textId="1650AD86" w:rsidR="00C71CE1" w:rsidRDefault="00C71CE1" w:rsidP="007153E8">
      <w:pPr>
        <w:keepNext/>
      </w:pPr>
    </w:p>
    <w:p w14:paraId="301DB58A" w14:textId="7ECA2A06" w:rsidR="00C71CE1" w:rsidRDefault="00C71CE1" w:rsidP="007153E8">
      <w:pPr>
        <w:keepNext/>
      </w:pPr>
    </w:p>
    <w:p w14:paraId="2CBB1F8B" w14:textId="21B5D89C" w:rsidR="00C71CE1" w:rsidRDefault="00C71CE1" w:rsidP="007153E8">
      <w:pPr>
        <w:keepNext/>
      </w:pPr>
    </w:p>
    <w:p w14:paraId="5843AC97" w14:textId="3741077B" w:rsidR="00C71CE1" w:rsidRDefault="00C71CE1" w:rsidP="007153E8">
      <w:pPr>
        <w:keepNext/>
      </w:pPr>
    </w:p>
    <w:p w14:paraId="17E6ABA7" w14:textId="77777777" w:rsidR="00C71CE1" w:rsidRDefault="00C71CE1" w:rsidP="007153E8">
      <w:pPr>
        <w:keepNext/>
      </w:pPr>
    </w:p>
    <w:p w14:paraId="3AA94A7F" w14:textId="77777777" w:rsidR="00C71CE1" w:rsidRDefault="00C71CE1" w:rsidP="007153E8">
      <w:pPr>
        <w:keepNext/>
      </w:pPr>
    </w:p>
    <w:p w14:paraId="28283BFF" w14:textId="77777777" w:rsidR="00C71CE1" w:rsidRPr="00451390" w:rsidRDefault="00C71CE1" w:rsidP="00C71CE1">
      <w:pPr>
        <w:pStyle w:val="CorpodeTexto"/>
      </w:pPr>
    </w:p>
    <w:p w14:paraId="52D69286" w14:textId="0CC01059" w:rsidR="007C2471" w:rsidRPr="00451390" w:rsidRDefault="007C2471" w:rsidP="0043409E"/>
    <w:p w14:paraId="17E4F801" w14:textId="665238ED" w:rsidR="00D20BEE" w:rsidRPr="00451390" w:rsidRDefault="00B257D8">
      <w:r w:rsidRPr="00451390">
        <w:br w:type="page"/>
      </w:r>
    </w:p>
    <w:p w14:paraId="18C9E9B6" w14:textId="77777777" w:rsidR="00F76475" w:rsidRDefault="00F76475" w:rsidP="00F76475">
      <w:pPr>
        <w:pStyle w:val="Ttulo1"/>
      </w:pPr>
      <w:bookmarkStart w:id="12" w:name="_Toc158902408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2"/>
    </w:p>
    <w:p w14:paraId="2597957D" w14:textId="1EF26F70" w:rsidR="00F76475" w:rsidRPr="00C15418" w:rsidRDefault="00F76475" w:rsidP="00BC1626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49118899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B7B52">
              <w:t>Manter cadastro de ingredientes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065F9248" w:rsidR="006E52CB" w:rsidRDefault="006E52CB" w:rsidP="006931E7">
            <w:pPr>
              <w:spacing w:before="60" w:after="60"/>
              <w:ind w:left="30" w:hanging="30"/>
            </w:pPr>
            <w:bookmarkStart w:id="13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8D6741">
              <w:t>Gerente</w:t>
            </w:r>
          </w:p>
          <w:p w14:paraId="657D68C2" w14:textId="23852375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B7B52">
              <w:t>Manter cadastro de ingredientes</w:t>
            </w:r>
          </w:p>
          <w:p w14:paraId="1728C3E7" w14:textId="680CA575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060372">
              <w:rPr>
                <w:rStyle w:val="oypena"/>
                <w:color w:val="000000"/>
              </w:rPr>
              <w:t>Cadastrar um ingrediente no estoque</w:t>
            </w:r>
          </w:p>
        </w:tc>
      </w:tr>
      <w:tr w:rsidR="001254E5" w:rsidRPr="001254E5" w14:paraId="6E28770E" w14:textId="77777777" w:rsidTr="006931E7">
        <w:tc>
          <w:tcPr>
            <w:tcW w:w="1276" w:type="dxa"/>
          </w:tcPr>
          <w:p w14:paraId="488EF6BB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2F9C335C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</w:tcPr>
          <w:p w14:paraId="166B1895" w14:textId="2CA8BCF7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060372">
              <w:rPr>
                <w:color w:val="000000" w:themeColor="text1"/>
              </w:rPr>
              <w:t>Acessa a pagina de cadastro de ingredientes</w:t>
            </w:r>
          </w:p>
          <w:p w14:paraId="259ABC89" w14:textId="40AF97B4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S</w:t>
            </w:r>
            <w:r w:rsidR="008D6741" w:rsidRPr="001254E5">
              <w:rPr>
                <w:color w:val="000000" w:themeColor="text1"/>
              </w:rPr>
              <w:t>elecion</w:t>
            </w:r>
            <w:r w:rsidR="00EB1A9D">
              <w:rPr>
                <w:color w:val="000000" w:themeColor="text1"/>
              </w:rPr>
              <w:t>o</w:t>
            </w:r>
            <w:r w:rsidR="008D6741" w:rsidRPr="001254E5">
              <w:rPr>
                <w:color w:val="000000" w:themeColor="text1"/>
              </w:rPr>
              <w:t xml:space="preserve"> </w:t>
            </w:r>
            <w:r w:rsidR="00BC1626">
              <w:rPr>
                <w:color w:val="000000" w:themeColor="text1"/>
              </w:rPr>
              <w:t>o cadastro de ingrediente</w:t>
            </w:r>
          </w:p>
          <w:p w14:paraId="3C3F9449" w14:textId="18895643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8D6741" w:rsidRPr="001254E5">
              <w:rPr>
                <w:color w:val="000000" w:themeColor="text1"/>
              </w:rPr>
              <w:t xml:space="preserve">  </w:t>
            </w:r>
            <w:r w:rsidR="00EB1A9D">
              <w:rPr>
                <w:color w:val="000000" w:themeColor="text1"/>
              </w:rPr>
              <w:t>É</w:t>
            </w:r>
            <w:r w:rsidR="008D6741" w:rsidRPr="001254E5">
              <w:rPr>
                <w:color w:val="000000" w:themeColor="text1"/>
              </w:rPr>
              <w:t xml:space="preserve"> redirecionado para a página aonde </w:t>
            </w:r>
            <w:r w:rsidR="005676CD" w:rsidRPr="001254E5">
              <w:rPr>
                <w:color w:val="000000" w:themeColor="text1"/>
              </w:rPr>
              <w:t>consegue efetuar o cadastro do ingrediente com as informações</w:t>
            </w:r>
          </w:p>
        </w:tc>
      </w:tr>
      <w:tr w:rsidR="001254E5" w:rsidRPr="001254E5" w14:paraId="27AB1691" w14:textId="77777777" w:rsidTr="006931E7">
        <w:tc>
          <w:tcPr>
            <w:tcW w:w="1276" w:type="dxa"/>
          </w:tcPr>
          <w:p w14:paraId="216C3951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4FDF9B3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</w:tcPr>
          <w:p w14:paraId="50515435" w14:textId="528C59F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7153E8" w:rsidRPr="001254E5">
              <w:rPr>
                <w:color w:val="000000" w:themeColor="text1"/>
              </w:rPr>
              <w:t>cessa</w:t>
            </w:r>
            <w:r w:rsidR="00BC1626">
              <w:rPr>
                <w:color w:val="000000" w:themeColor="text1"/>
              </w:rPr>
              <w:t xml:space="preserve">do a </w:t>
            </w:r>
            <w:proofErr w:type="spellStart"/>
            <w:r w:rsidR="00BC1626">
              <w:rPr>
                <w:color w:val="000000" w:themeColor="text1"/>
              </w:rPr>
              <w:t>pagina</w:t>
            </w:r>
            <w:proofErr w:type="spellEnd"/>
            <w:r w:rsidR="00060372">
              <w:rPr>
                <w:color w:val="000000" w:themeColor="text1"/>
              </w:rPr>
              <w:t xml:space="preserve"> de cadastro de ingredientes</w:t>
            </w:r>
          </w:p>
          <w:p w14:paraId="5FB15983" w14:textId="77777777" w:rsidR="008F4F58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 </w:t>
            </w:r>
            <w:r w:rsidR="00AF13E5" w:rsidRPr="001254E5">
              <w:rPr>
                <w:color w:val="000000" w:themeColor="text1"/>
              </w:rPr>
              <w:t>Não preench</w:t>
            </w:r>
            <w:r w:rsidR="008F4F58">
              <w:rPr>
                <w:color w:val="000000" w:themeColor="text1"/>
              </w:rPr>
              <w:t>o</w:t>
            </w:r>
            <w:r w:rsidR="00AF13E5" w:rsidRPr="001254E5">
              <w:rPr>
                <w:color w:val="000000" w:themeColor="text1"/>
              </w:rPr>
              <w:t xml:space="preserve"> todos os campos </w:t>
            </w:r>
          </w:p>
          <w:p w14:paraId="4F0C587A" w14:textId="55DC9740" w:rsidR="006E52CB" w:rsidRPr="001254E5" w:rsidRDefault="006E52CB" w:rsidP="008F4F58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DF2F49" w:rsidRPr="001254E5">
              <w:rPr>
                <w:color w:val="000000" w:themeColor="text1"/>
              </w:rPr>
              <w:t xml:space="preserve">O sistema </w:t>
            </w:r>
            <w:r w:rsidR="006D5B39">
              <w:rPr>
                <w:color w:val="000000" w:themeColor="text1"/>
              </w:rPr>
              <w:t>pede login para preencher os campos</w:t>
            </w:r>
          </w:p>
        </w:tc>
      </w:tr>
      <w:tr w:rsidR="001254E5" w:rsidRPr="001254E5" w14:paraId="4032DED6" w14:textId="77777777" w:rsidTr="006931E7">
        <w:tc>
          <w:tcPr>
            <w:tcW w:w="1276" w:type="dxa"/>
          </w:tcPr>
          <w:p w14:paraId="698D6EC6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71DF8150" w14:textId="77777777" w:rsidR="006E52CB" w:rsidRPr="001254E5" w:rsidRDefault="006E52CB" w:rsidP="006931E7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3</w:t>
            </w:r>
          </w:p>
        </w:tc>
        <w:tc>
          <w:tcPr>
            <w:tcW w:w="7229" w:type="dxa"/>
          </w:tcPr>
          <w:p w14:paraId="2670BCAC" w14:textId="4958B789" w:rsidR="006E52CB" w:rsidRPr="001254E5" w:rsidRDefault="006E52CB" w:rsidP="006931E7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564DF9">
              <w:rPr>
                <w:color w:val="000000" w:themeColor="text1"/>
              </w:rPr>
              <w:t xml:space="preserve">de cadastro de </w:t>
            </w:r>
            <w:r w:rsidR="00757EB6">
              <w:rPr>
                <w:color w:val="000000" w:themeColor="text1"/>
              </w:rPr>
              <w:t>ingredientes</w:t>
            </w:r>
          </w:p>
          <w:p w14:paraId="4D4A6CE4" w14:textId="508AB6B0" w:rsidR="00AF13E5" w:rsidRPr="001254E5" w:rsidRDefault="006E52CB" w:rsidP="00AF13E5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Informo um nome existente d</w:t>
            </w:r>
            <w:r w:rsidR="006D5B39">
              <w:rPr>
                <w:color w:val="000000" w:themeColor="text1"/>
              </w:rPr>
              <w:t>e insumo no cadastro do insumo</w:t>
            </w:r>
          </w:p>
          <w:p w14:paraId="5BAABD73" w14:textId="6AA8965A" w:rsidR="006E52CB" w:rsidRPr="001254E5" w:rsidRDefault="006E52CB" w:rsidP="00AF13E5">
            <w:pPr>
              <w:spacing w:before="60" w:after="60"/>
              <w:ind w:left="168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 xml:space="preserve">Sistema não </w:t>
            </w:r>
            <w:r w:rsidR="00EB1A9D" w:rsidRPr="001254E5">
              <w:rPr>
                <w:color w:val="000000" w:themeColor="text1"/>
              </w:rPr>
              <w:t>deixa</w:t>
            </w:r>
            <w:r w:rsidR="00AF13E5" w:rsidRPr="001254E5">
              <w:rPr>
                <w:color w:val="000000" w:themeColor="text1"/>
              </w:rPr>
              <w:t xml:space="preserve"> cadastrar</w:t>
            </w:r>
            <w:r w:rsidR="008F4F58">
              <w:rPr>
                <w:color w:val="000000" w:themeColor="text1"/>
              </w:rPr>
              <w:t xml:space="preserve">, </w:t>
            </w:r>
            <w:r w:rsidR="00AF13E5" w:rsidRPr="001254E5">
              <w:rPr>
                <w:color w:val="000000" w:themeColor="text1"/>
              </w:rPr>
              <w:t>pois já está no banco de dados</w:t>
            </w:r>
          </w:p>
        </w:tc>
      </w:tr>
    </w:tbl>
    <w:p w14:paraId="464C1A34" w14:textId="609CECBC" w:rsidR="00F76475" w:rsidRDefault="00F76475" w:rsidP="00C44832">
      <w:pPr>
        <w:pStyle w:val="Legenda"/>
        <w:spacing w:before="120"/>
        <w:rPr>
          <w:noProof/>
          <w:color w:val="000000" w:themeColor="text1"/>
        </w:rPr>
      </w:pPr>
      <w:bookmarkStart w:id="14" w:name="_Toc96268061"/>
      <w:bookmarkStart w:id="15" w:name="_Toc161760121"/>
      <w:bookmarkEnd w:id="13"/>
      <w:r w:rsidRPr="001254E5">
        <w:rPr>
          <w:color w:val="000000" w:themeColor="text1"/>
        </w:rPr>
        <w:t xml:space="preserve">Figura </w:t>
      </w:r>
      <w:r w:rsidR="004E4B60" w:rsidRPr="001254E5">
        <w:rPr>
          <w:color w:val="000000" w:themeColor="text1"/>
        </w:rPr>
        <w:fldChar w:fldCharType="begin"/>
      </w:r>
      <w:r w:rsidR="004E4B60" w:rsidRPr="001254E5">
        <w:rPr>
          <w:color w:val="000000" w:themeColor="text1"/>
        </w:rPr>
        <w:instrText xml:space="preserve"> SEQ Figura \* ARABIC </w:instrText>
      </w:r>
      <w:r w:rsidR="004E4B60" w:rsidRPr="001254E5">
        <w:rPr>
          <w:color w:val="000000" w:themeColor="text1"/>
        </w:rPr>
        <w:fldChar w:fldCharType="separate"/>
      </w:r>
      <w:r w:rsidRPr="001254E5">
        <w:rPr>
          <w:noProof/>
          <w:color w:val="000000" w:themeColor="text1"/>
        </w:rPr>
        <w:t>5</w:t>
      </w:r>
      <w:r w:rsidR="004E4B60" w:rsidRPr="001254E5">
        <w:rPr>
          <w:noProof/>
          <w:color w:val="000000" w:themeColor="text1"/>
        </w:rPr>
        <w:fldChar w:fldCharType="end"/>
      </w:r>
      <w:r w:rsidRPr="001254E5">
        <w:rPr>
          <w:color w:val="000000" w:themeColor="text1"/>
        </w:rPr>
        <w:t xml:space="preserve"> </w:t>
      </w:r>
      <w:r w:rsidR="005F7AE4" w:rsidRPr="001254E5">
        <w:rPr>
          <w:color w:val="000000" w:themeColor="text1"/>
        </w:rPr>
        <w:t>– Exemplo 1:</w:t>
      </w:r>
      <w:r w:rsidRPr="001254E5">
        <w:rPr>
          <w:color w:val="000000" w:themeColor="text1"/>
        </w:rPr>
        <w:t xml:space="preserve"> User Stories e Critérios de Aceite</w:t>
      </w:r>
      <w:r w:rsidRPr="001254E5">
        <w:rPr>
          <w:noProof/>
          <w:color w:val="000000" w:themeColor="text1"/>
        </w:rPr>
        <w:t>. Fonte: AGUIAR, F. 2018.</w:t>
      </w:r>
      <w:bookmarkEnd w:id="14"/>
      <w:bookmarkEnd w:id="15"/>
    </w:p>
    <w:p w14:paraId="333FE209" w14:textId="77777777" w:rsidR="00AC4565" w:rsidRPr="00AC4565" w:rsidRDefault="00AC4565" w:rsidP="00AC45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254E5" w:rsidRPr="001254E5" w14:paraId="2F9E1B5E" w14:textId="77777777" w:rsidTr="005F7AE4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7907FC48" w:rsidR="005F7AE4" w:rsidRPr="001254E5" w:rsidRDefault="005F7AE4">
            <w:pPr>
              <w:spacing w:before="60" w:after="60"/>
              <w:ind w:left="30" w:hanging="30"/>
              <w:rPr>
                <w:b/>
                <w:bCs/>
                <w:color w:val="000000" w:themeColor="text1"/>
              </w:rPr>
            </w:pPr>
            <w:bookmarkStart w:id="16" w:name="_Toc158902409"/>
            <w:r w:rsidRPr="001254E5">
              <w:rPr>
                <w:b/>
                <w:bCs/>
                <w:color w:val="000000" w:themeColor="text1"/>
              </w:rPr>
              <w:t xml:space="preserve">HISTÓRIA DO USUÁRIO </w:t>
            </w:r>
            <w:r w:rsidR="001C071F">
              <w:rPr>
                <w:b/>
                <w:bCs/>
                <w:color w:val="000000" w:themeColor="text1"/>
              </w:rPr>
              <w:t>2</w:t>
            </w:r>
            <w:r w:rsidRPr="001254E5">
              <w:rPr>
                <w:b/>
                <w:bCs/>
                <w:color w:val="000000" w:themeColor="text1"/>
              </w:rPr>
              <w:t xml:space="preserve"> - PBI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</w:tc>
      </w:tr>
      <w:tr w:rsidR="001254E5" w:rsidRPr="001254E5" w14:paraId="23596AA3" w14:textId="77777777" w:rsidTr="005F7AE4"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1418752D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COMO</w:t>
            </w:r>
            <w:r w:rsidRPr="001254E5">
              <w:rPr>
                <w:color w:val="000000" w:themeColor="text1"/>
              </w:rPr>
              <w:t xml:space="preserve">: </w:t>
            </w:r>
            <w:r w:rsidR="006D5B39">
              <w:rPr>
                <w:color w:val="000000" w:themeColor="text1"/>
              </w:rPr>
              <w:t>Cliente</w:t>
            </w:r>
          </w:p>
          <w:p w14:paraId="32A7E2B1" w14:textId="01BACA92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OSSO</w:t>
            </w:r>
            <w:r w:rsidRPr="001254E5">
              <w:rPr>
                <w:color w:val="000000" w:themeColor="text1"/>
              </w:rPr>
              <w:t xml:space="preserve">: </w:t>
            </w:r>
            <w:r w:rsidR="00B73778">
              <w:rPr>
                <w:color w:val="000000" w:themeColor="text1"/>
              </w:rPr>
              <w:t>Manter cadastro do cliente</w:t>
            </w:r>
          </w:p>
          <w:p w14:paraId="6DB06682" w14:textId="333B857F" w:rsidR="005F7AE4" w:rsidRPr="001254E5" w:rsidRDefault="005F7AE4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PARA</w:t>
            </w:r>
            <w:r w:rsidRPr="001254E5">
              <w:rPr>
                <w:color w:val="000000" w:themeColor="text1"/>
              </w:rPr>
              <w:t xml:space="preserve">: </w:t>
            </w:r>
            <w:r w:rsidR="00757EB6">
              <w:rPr>
                <w:rStyle w:val="oypena"/>
                <w:color w:val="000000"/>
              </w:rPr>
              <w:t>Visualizar Pedido no carrinho</w:t>
            </w:r>
          </w:p>
        </w:tc>
      </w:tr>
      <w:tr w:rsidR="001254E5" w:rsidRPr="001254E5" w14:paraId="53105481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559DA92D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547D9685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 a</w:t>
            </w:r>
            <w:r w:rsidR="002E44C1">
              <w:rPr>
                <w:color w:val="000000" w:themeColor="text1"/>
              </w:rPr>
              <w:t xml:space="preserve"> </w:t>
            </w:r>
            <w:proofErr w:type="spellStart"/>
            <w:r w:rsidR="002E44C1">
              <w:rPr>
                <w:color w:val="000000" w:themeColor="text1"/>
              </w:rPr>
              <w:t>pagina</w:t>
            </w:r>
            <w:proofErr w:type="spellEnd"/>
            <w:r w:rsidR="002E44C1">
              <w:rPr>
                <w:color w:val="000000" w:themeColor="text1"/>
              </w:rPr>
              <w:t xml:space="preserve"> de perfil usuário </w:t>
            </w:r>
          </w:p>
          <w:p w14:paraId="133EFED9" w14:textId="6465A92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>:</w:t>
            </w:r>
            <w:r w:rsidR="002E44C1">
              <w:rPr>
                <w:color w:val="000000" w:themeColor="text1"/>
              </w:rPr>
              <w:t xml:space="preserve"> Altera informações e clica em salvar</w:t>
            </w:r>
          </w:p>
          <w:p w14:paraId="72C38D4A" w14:textId="24F3DBD9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>:</w:t>
            </w:r>
            <w:r w:rsidR="00EB1A9D" w:rsidRPr="001254E5">
              <w:rPr>
                <w:color w:val="000000" w:themeColor="text1"/>
              </w:rPr>
              <w:t xml:space="preserve"> </w:t>
            </w:r>
            <w:r w:rsidR="00757EB6">
              <w:rPr>
                <w:color w:val="000000" w:themeColor="text1"/>
              </w:rPr>
              <w:t xml:space="preserve"> É</w:t>
            </w:r>
            <w:r w:rsidR="002E44C1">
              <w:rPr>
                <w:color w:val="000000" w:themeColor="text1"/>
              </w:rPr>
              <w:t xml:space="preserve"> salvo a alteração </w:t>
            </w:r>
          </w:p>
        </w:tc>
      </w:tr>
      <w:tr w:rsidR="001254E5" w:rsidRPr="001254E5" w14:paraId="1B7F8953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 xml:space="preserve">Critério de </w:t>
            </w:r>
          </w:p>
          <w:p w14:paraId="316DD370" w14:textId="77777777" w:rsidR="005F7AE4" w:rsidRPr="001254E5" w:rsidRDefault="005F7AE4">
            <w:pPr>
              <w:spacing w:before="60" w:after="60"/>
              <w:ind w:left="96" w:hanging="41"/>
              <w:rPr>
                <w:b/>
                <w:bCs/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0BEF2DE4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>cessa</w:t>
            </w:r>
            <w:r w:rsidR="002E44C1">
              <w:rPr>
                <w:color w:val="000000" w:themeColor="text1"/>
              </w:rPr>
              <w:t xml:space="preserve"> a </w:t>
            </w:r>
            <w:proofErr w:type="spellStart"/>
            <w:r w:rsidR="002E44C1">
              <w:rPr>
                <w:color w:val="000000" w:themeColor="text1"/>
              </w:rPr>
              <w:t>pagina</w:t>
            </w:r>
            <w:proofErr w:type="spellEnd"/>
            <w:r w:rsidR="002E44C1">
              <w:rPr>
                <w:color w:val="000000" w:themeColor="text1"/>
              </w:rPr>
              <w:t xml:space="preserve"> de perfil usuário </w:t>
            </w:r>
          </w:p>
          <w:p w14:paraId="2C48CDD6" w14:textId="457623F3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2E44C1">
              <w:rPr>
                <w:color w:val="000000" w:themeColor="text1"/>
              </w:rPr>
              <w:t xml:space="preserve">Deixa um campo vazio </w:t>
            </w:r>
          </w:p>
          <w:p w14:paraId="000D5B98" w14:textId="4CBE945C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ENTÃO</w:t>
            </w:r>
            <w:r w:rsidRPr="001254E5">
              <w:rPr>
                <w:color w:val="000000" w:themeColor="text1"/>
              </w:rPr>
              <w:t xml:space="preserve">: </w:t>
            </w:r>
            <w:r w:rsidR="00AF13E5" w:rsidRPr="001254E5">
              <w:rPr>
                <w:color w:val="000000" w:themeColor="text1"/>
              </w:rPr>
              <w:t>O sistem</w:t>
            </w:r>
            <w:r w:rsidR="002E44C1">
              <w:rPr>
                <w:color w:val="000000" w:themeColor="text1"/>
              </w:rPr>
              <w:t xml:space="preserve">a não deixa salvar a alteração </w:t>
            </w:r>
          </w:p>
        </w:tc>
      </w:tr>
      <w:tr w:rsidR="005F7AE4" w14:paraId="2B937704" w14:textId="77777777" w:rsidTr="005F7AE4"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C3E3FD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240E0FD1" w14:textId="77777777" w:rsidR="005F7AE4" w:rsidRDefault="005F7AE4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3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819386" w14:textId="0B3598D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DADO</w:t>
            </w:r>
            <w:r w:rsidRPr="001254E5">
              <w:rPr>
                <w:color w:val="000000" w:themeColor="text1"/>
              </w:rPr>
              <w:t xml:space="preserve"> </w:t>
            </w:r>
            <w:r w:rsidRPr="001254E5">
              <w:rPr>
                <w:b/>
                <w:bCs/>
                <w:color w:val="000000" w:themeColor="text1"/>
              </w:rPr>
              <w:t>QUE</w:t>
            </w:r>
            <w:r w:rsidRPr="001254E5">
              <w:rPr>
                <w:color w:val="000000" w:themeColor="text1"/>
              </w:rPr>
              <w:t xml:space="preserve">: </w:t>
            </w:r>
            <w:r w:rsidR="00EB1A9D">
              <w:rPr>
                <w:color w:val="000000" w:themeColor="text1"/>
              </w:rPr>
              <w:t>A</w:t>
            </w:r>
            <w:r w:rsidR="00AF13E5" w:rsidRPr="001254E5">
              <w:rPr>
                <w:color w:val="000000" w:themeColor="text1"/>
              </w:rPr>
              <w:t xml:space="preserve">cessa a página </w:t>
            </w:r>
            <w:r w:rsidR="002E44C1">
              <w:rPr>
                <w:color w:val="000000" w:themeColor="text1"/>
              </w:rPr>
              <w:t xml:space="preserve">de perfil usuário </w:t>
            </w:r>
          </w:p>
          <w:p w14:paraId="68056A46" w14:textId="27D7814B" w:rsidR="005F7AE4" w:rsidRPr="001254E5" w:rsidRDefault="005F7AE4">
            <w:pPr>
              <w:spacing w:before="60" w:after="60"/>
              <w:ind w:left="168"/>
              <w:rPr>
                <w:color w:val="000000" w:themeColor="text1"/>
              </w:rPr>
            </w:pPr>
            <w:r w:rsidRPr="001254E5">
              <w:rPr>
                <w:b/>
                <w:bCs/>
                <w:color w:val="000000" w:themeColor="text1"/>
              </w:rPr>
              <w:t>QUANDO</w:t>
            </w:r>
            <w:r w:rsidRPr="001254E5">
              <w:rPr>
                <w:color w:val="000000" w:themeColor="text1"/>
              </w:rPr>
              <w:t xml:space="preserve">: </w:t>
            </w:r>
            <w:r w:rsidR="001254E5" w:rsidRPr="001254E5">
              <w:rPr>
                <w:color w:val="000000" w:themeColor="text1"/>
              </w:rPr>
              <w:t>Ele</w:t>
            </w:r>
            <w:r w:rsidR="002E44C1">
              <w:rPr>
                <w:color w:val="000000" w:themeColor="text1"/>
              </w:rPr>
              <w:t xml:space="preserve"> tenta clicar em CPF </w:t>
            </w:r>
          </w:p>
          <w:p w14:paraId="32CADD2B" w14:textId="56C10CC7" w:rsidR="005F7AE4" w:rsidRDefault="005F7AE4">
            <w:pPr>
              <w:spacing w:before="60" w:after="60"/>
              <w:ind w:left="168"/>
              <w:rPr>
                <w:b/>
                <w:bCs/>
              </w:rPr>
            </w:pPr>
            <w:r>
              <w:rPr>
                <w:b/>
                <w:bCs/>
              </w:rPr>
              <w:t>ENTÃO</w:t>
            </w:r>
            <w:r>
              <w:t xml:space="preserve">: </w:t>
            </w:r>
            <w:r w:rsidR="001254E5">
              <w:t xml:space="preserve">O sistema </w:t>
            </w:r>
            <w:r w:rsidR="000843D0">
              <w:t>não permite que seja alterado</w:t>
            </w:r>
            <w:r w:rsidR="00757EB6">
              <w:t xml:space="preserve"> </w:t>
            </w:r>
          </w:p>
        </w:tc>
      </w:tr>
    </w:tbl>
    <w:p w14:paraId="52C6E70A" w14:textId="46FF8D31" w:rsidR="005F7AE4" w:rsidRDefault="005F7AE4" w:rsidP="005F7AE4">
      <w:pPr>
        <w:pStyle w:val="Legenda"/>
        <w:rPr>
          <w:noProof/>
        </w:rPr>
      </w:pPr>
      <w:bookmarkStart w:id="17" w:name="_Toc16176012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  <w:r>
        <w:t xml:space="preserve"> – Exemplo 2: User Stories e Critérios de Aceite</w:t>
      </w:r>
      <w:r>
        <w:rPr>
          <w:noProof/>
        </w:rPr>
        <w:t>. Fonte: AGUIAR, F. 2018.</w:t>
      </w:r>
      <w:bookmarkEnd w:id="17"/>
    </w:p>
    <w:p w14:paraId="046D1C30" w14:textId="77777777" w:rsidR="00CB0480" w:rsidRDefault="00CB0480" w:rsidP="00CB0480">
      <w:pPr>
        <w:pStyle w:val="CorpodeTexto"/>
      </w:pPr>
    </w:p>
    <w:p w14:paraId="4ED2871D" w14:textId="77777777" w:rsidR="00CB0480" w:rsidRDefault="00CB0480" w:rsidP="00CB0480">
      <w:pPr>
        <w:pStyle w:val="CorpodeTexto"/>
      </w:pPr>
    </w:p>
    <w:p w14:paraId="0C504A47" w14:textId="77777777" w:rsidR="00A466F2" w:rsidRPr="00CB0480" w:rsidRDefault="00A466F2" w:rsidP="00CB048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B0480" w:rsidRPr="00821815" w14:paraId="6F22DE32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2C3101E8" w14:textId="37729814" w:rsidR="00CB0480" w:rsidRPr="00821815" w:rsidRDefault="00CB0480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4E3CC0">
              <w:t>Acessar área do Cliente</w:t>
            </w:r>
          </w:p>
        </w:tc>
      </w:tr>
      <w:tr w:rsidR="00CB0480" w14:paraId="4BC80F93" w14:textId="77777777" w:rsidTr="00382F91">
        <w:tc>
          <w:tcPr>
            <w:tcW w:w="8505" w:type="dxa"/>
            <w:gridSpan w:val="2"/>
          </w:tcPr>
          <w:p w14:paraId="27B317DB" w14:textId="4FE4D102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466F2">
              <w:t>Cliente</w:t>
            </w:r>
          </w:p>
          <w:p w14:paraId="1CA6F16C" w14:textId="0E1627EE" w:rsidR="00CB0480" w:rsidRPr="00821815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Acessar área do cliente</w:t>
            </w:r>
          </w:p>
          <w:p w14:paraId="4B886CF0" w14:textId="53FAF8D6" w:rsidR="00CB0480" w:rsidRDefault="00CB0480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A466F2">
              <w:t xml:space="preserve">Criação de perfil </w:t>
            </w:r>
            <w:r w:rsidR="004E3CC0">
              <w:t>único</w:t>
            </w:r>
          </w:p>
        </w:tc>
      </w:tr>
      <w:tr w:rsidR="00CB0480" w14:paraId="4E56832E" w14:textId="77777777" w:rsidTr="00382F91">
        <w:tc>
          <w:tcPr>
            <w:tcW w:w="1276" w:type="dxa"/>
          </w:tcPr>
          <w:p w14:paraId="550A52D1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81802A8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C2A9BA2" w14:textId="1F4C1CA4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 xml:space="preserve">O usuário </w:t>
            </w:r>
            <w:r w:rsidR="004E3CC0">
              <w:t>não logado acessa a página de cadastro</w:t>
            </w:r>
          </w:p>
          <w:p w14:paraId="29A15CF6" w14:textId="20C140F9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Ele finaliza os preenchimentos dos campos obrigatório e clica em cadastrado</w:t>
            </w:r>
            <w:r w:rsidR="00A466F2">
              <w:t xml:space="preserve"> e o cadastro é salvo no sistema</w:t>
            </w:r>
          </w:p>
          <w:p w14:paraId="2E780B4E" w14:textId="53EC61BB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Ele consegue finalizar </w:t>
            </w:r>
            <w:r w:rsidR="004E3CC0">
              <w:t xml:space="preserve">o cadastro e </w:t>
            </w:r>
            <w:proofErr w:type="spellStart"/>
            <w:r w:rsidR="004E3CC0">
              <w:t>logar</w:t>
            </w:r>
            <w:proofErr w:type="spellEnd"/>
            <w:r w:rsidR="004E3CC0">
              <w:t xml:space="preserve"> como cliente</w:t>
            </w:r>
          </w:p>
        </w:tc>
      </w:tr>
      <w:tr w:rsidR="00CB0480" w14:paraId="4B9FF148" w14:textId="77777777" w:rsidTr="00382F91">
        <w:tc>
          <w:tcPr>
            <w:tcW w:w="1276" w:type="dxa"/>
          </w:tcPr>
          <w:p w14:paraId="67F35F5D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E9E62F3" w14:textId="77777777" w:rsidR="00CB0480" w:rsidRPr="004F21EF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70143" w14:textId="54497D46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480819EB" w14:textId="723955F2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 xml:space="preserve">Quando não preencho todos os campos que são </w:t>
            </w:r>
            <w:r w:rsidR="008F02EC">
              <w:t>obrigatórios</w:t>
            </w:r>
            <w:r w:rsidR="005A634E">
              <w:t>.</w:t>
            </w:r>
          </w:p>
          <w:p w14:paraId="79D71725" w14:textId="37235031" w:rsidR="00CB0480" w:rsidRPr="001137C6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5A634E">
              <w:t>Aparece uma mensagem no campo que está vazio</w:t>
            </w:r>
          </w:p>
        </w:tc>
      </w:tr>
      <w:tr w:rsidR="00CB0480" w14:paraId="57787733" w14:textId="77777777" w:rsidTr="00382F91">
        <w:tc>
          <w:tcPr>
            <w:tcW w:w="1276" w:type="dxa"/>
          </w:tcPr>
          <w:p w14:paraId="51F84753" w14:textId="77777777" w:rsidR="00CB0480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CD511C5" w14:textId="77777777" w:rsidR="00CB0480" w:rsidRPr="00C3567C" w:rsidRDefault="00CB0480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5178B81" w14:textId="0821BD4C" w:rsidR="00CB0480" w:rsidRDefault="00CB0480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E3CC0">
              <w:t>O usuário não logado acessa a página de cadastro</w:t>
            </w:r>
          </w:p>
          <w:p w14:paraId="034FC502" w14:textId="7FEA7981" w:rsidR="00CB0480" w:rsidRPr="002063D9" w:rsidRDefault="00CB0480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5A634E">
              <w:t>Preenche o CPF e o mesmo já está cadastrado.</w:t>
            </w:r>
          </w:p>
          <w:p w14:paraId="26459BD8" w14:textId="5A48CB3D" w:rsidR="00CB0480" w:rsidRPr="004F21EF" w:rsidRDefault="00CB0480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</w:t>
            </w:r>
            <w:r w:rsidR="005A634E">
              <w:t>Informa que CPF já está cadastrado.</w:t>
            </w:r>
          </w:p>
        </w:tc>
      </w:tr>
    </w:tbl>
    <w:p w14:paraId="4224C71B" w14:textId="38B72E60" w:rsidR="00D20BEE" w:rsidRDefault="00D20BEE" w:rsidP="00D20BEE">
      <w:pPr>
        <w:pStyle w:val="Legenda"/>
        <w:rPr>
          <w:noProof/>
        </w:rPr>
      </w:pPr>
      <w:r>
        <w:t xml:space="preserve">Figura 7 – </w:t>
      </w:r>
      <w:r w:rsidR="008F02EC">
        <w:t>Exemplo:</w:t>
      </w:r>
      <w:r>
        <w:t xml:space="preserve"> User Stories e Critérios de Aceite</w:t>
      </w:r>
      <w:r>
        <w:rPr>
          <w:noProof/>
        </w:rPr>
        <w:t>. Fonte: AGUIAR, F. 2018.</w:t>
      </w:r>
    </w:p>
    <w:p w14:paraId="04D5BACE" w14:textId="339A534F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311229" w14:textId="77777777" w:rsidR="00B40E44" w:rsidRPr="00C15418" w:rsidRDefault="00B40E44" w:rsidP="00B40E44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40E44" w:rsidRPr="00821815" w14:paraId="76BDA937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5C9261C5" w14:textId="4B3734C1" w:rsidR="00B40E44" w:rsidRPr="00821815" w:rsidRDefault="00B40E44" w:rsidP="00382F91">
            <w:pPr>
              <w:spacing w:before="60" w:after="60"/>
              <w:ind w:left="30" w:hanging="30"/>
              <w:rPr>
                <w:b/>
                <w:bCs/>
              </w:rPr>
            </w:pPr>
            <w:bookmarkStart w:id="18" w:name="_Hlk164157206"/>
            <w:r>
              <w:rPr>
                <w:b/>
                <w:bCs/>
              </w:rPr>
              <w:t xml:space="preserve">HISTÓRIA DO USUÁRIO </w:t>
            </w:r>
            <w:r w:rsidR="001C071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="00A466F2">
              <w:t>Manter cadastro do pizzaiolo</w:t>
            </w:r>
          </w:p>
        </w:tc>
      </w:tr>
      <w:tr w:rsidR="00B40E44" w14:paraId="37C51D98" w14:textId="77777777" w:rsidTr="00382F91">
        <w:tc>
          <w:tcPr>
            <w:tcW w:w="8505" w:type="dxa"/>
            <w:gridSpan w:val="2"/>
          </w:tcPr>
          <w:p w14:paraId="65119D56" w14:textId="78E0048E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Gerente </w:t>
            </w:r>
          </w:p>
          <w:p w14:paraId="6FCDDDE8" w14:textId="765D54C6" w:rsidR="00B40E44" w:rsidRPr="00821815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466F2">
              <w:t>Manter cadastro do pizzaiolo</w:t>
            </w:r>
          </w:p>
          <w:p w14:paraId="47C6FC2D" w14:textId="5A706E4F" w:rsidR="00B40E44" w:rsidRDefault="00B40E44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controle sobre os pizzaiolos cadastrados</w:t>
            </w:r>
          </w:p>
        </w:tc>
      </w:tr>
      <w:tr w:rsidR="00B40E44" w14:paraId="09488358" w14:textId="77777777" w:rsidTr="00382F91">
        <w:tc>
          <w:tcPr>
            <w:tcW w:w="1276" w:type="dxa"/>
          </w:tcPr>
          <w:p w14:paraId="200D227E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2F1002F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A0DEB1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508C216A" w14:textId="23C911F3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Gerente </w:t>
            </w:r>
            <w:r w:rsidR="00A466F2">
              <w:t xml:space="preserve">acessa a </w:t>
            </w:r>
            <w:proofErr w:type="spellStart"/>
            <w:r w:rsidR="00A466F2">
              <w:t>pagina</w:t>
            </w:r>
            <w:proofErr w:type="spellEnd"/>
            <w:r w:rsidR="00A466F2">
              <w:t xml:space="preserve"> de cadastro de pizzaiolo</w:t>
            </w:r>
          </w:p>
          <w:p w14:paraId="2AEAB5AD" w14:textId="0373AFC4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 xml:space="preserve">O sistema redireciona para a </w:t>
            </w:r>
            <w:proofErr w:type="spellStart"/>
            <w:r w:rsidR="00A466F2">
              <w:t>pagina</w:t>
            </w:r>
            <w:proofErr w:type="spellEnd"/>
            <w:r w:rsidR="00A466F2">
              <w:t xml:space="preserve"> de cadastro para que seja inserida todas as informações</w:t>
            </w:r>
          </w:p>
        </w:tc>
      </w:tr>
      <w:tr w:rsidR="00B40E44" w14:paraId="5DE3BF79" w14:textId="77777777" w:rsidTr="00382F91">
        <w:tc>
          <w:tcPr>
            <w:tcW w:w="1276" w:type="dxa"/>
          </w:tcPr>
          <w:p w14:paraId="3DE3841C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00867" w14:textId="77777777" w:rsidR="00B40E44" w:rsidRPr="004F21EF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55F3648" w14:textId="33F5427D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A466F2">
              <w:t>Gerente logado</w:t>
            </w:r>
          </w:p>
          <w:p w14:paraId="30B219FC" w14:textId="6F9641B6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 Ele não preenche todos os dados do pizzaiolo</w:t>
            </w:r>
          </w:p>
          <w:p w14:paraId="3B9BAA5F" w14:textId="5D293AF3" w:rsidR="00B40E44" w:rsidRPr="001137C6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fazer o cadastro do pizzaiolo</w:t>
            </w:r>
          </w:p>
        </w:tc>
      </w:tr>
      <w:tr w:rsidR="00B40E44" w14:paraId="76B7F5A0" w14:textId="77777777" w:rsidTr="00382F91">
        <w:tc>
          <w:tcPr>
            <w:tcW w:w="1276" w:type="dxa"/>
          </w:tcPr>
          <w:p w14:paraId="0535714F" w14:textId="77777777" w:rsidR="00B40E44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4889D6" w14:textId="77777777" w:rsidR="00B40E44" w:rsidRPr="00C3567C" w:rsidRDefault="00B40E44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FDCC209" w14:textId="77777777" w:rsidR="00B40E44" w:rsidRDefault="00B40E44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Gerente logado</w:t>
            </w:r>
          </w:p>
          <w:p w14:paraId="030CD7AC" w14:textId="6D26E867" w:rsidR="00B40E44" w:rsidRPr="002063D9" w:rsidRDefault="00B40E44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A466F2">
              <w:t xml:space="preserve">O CPF do gerente não seja valido </w:t>
            </w:r>
          </w:p>
          <w:p w14:paraId="1EBA9377" w14:textId="15AD2C03" w:rsidR="00B40E44" w:rsidRPr="004F21EF" w:rsidRDefault="00B40E44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466F2">
              <w:t>O sistema não deixa que o cadastro seja finalizado</w:t>
            </w:r>
          </w:p>
        </w:tc>
      </w:tr>
    </w:tbl>
    <w:bookmarkEnd w:id="18"/>
    <w:p w14:paraId="0A56F137" w14:textId="2DF4E557" w:rsidR="00B40E44" w:rsidRDefault="00B40E44" w:rsidP="00B40E44">
      <w:pPr>
        <w:pStyle w:val="Legenda"/>
        <w:spacing w:before="120"/>
        <w:rPr>
          <w:noProof/>
        </w:rPr>
      </w:pPr>
      <w:r>
        <w:t xml:space="preserve">Figura </w:t>
      </w:r>
      <w:r w:rsidR="00D20BEE">
        <w:t>8</w:t>
      </w:r>
      <w:r>
        <w:t xml:space="preserve"> – Exemplo 1: User Stories e Critérios de Aceite</w:t>
      </w:r>
      <w:r>
        <w:rPr>
          <w:noProof/>
        </w:rPr>
        <w:t>. Fonte: AGUIAR, F. 2018.</w:t>
      </w:r>
    </w:p>
    <w:p w14:paraId="006253D1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538BFA5" w14:textId="77777777" w:rsidR="00B40E44" w:rsidRDefault="00B40E4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A634E" w:rsidRPr="00821815" w14:paraId="37EE2C2C" w14:textId="77777777" w:rsidTr="00382F91">
        <w:trPr>
          <w:trHeight w:val="380"/>
        </w:trPr>
        <w:tc>
          <w:tcPr>
            <w:tcW w:w="8505" w:type="dxa"/>
            <w:gridSpan w:val="2"/>
            <w:vAlign w:val="center"/>
          </w:tcPr>
          <w:p w14:paraId="4FCE49B3" w14:textId="00ACEBE2" w:rsidR="005A634E" w:rsidRPr="00821815" w:rsidRDefault="005A634E" w:rsidP="00382F9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1C071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</w:tc>
      </w:tr>
      <w:tr w:rsidR="005A634E" w14:paraId="22DB66E6" w14:textId="77777777" w:rsidTr="00382F91">
        <w:tc>
          <w:tcPr>
            <w:tcW w:w="8505" w:type="dxa"/>
            <w:gridSpan w:val="2"/>
          </w:tcPr>
          <w:p w14:paraId="47216D26" w14:textId="56ACB59F" w:rsidR="005A634E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996036">
              <w:t>Gerente</w:t>
            </w:r>
            <w:r w:rsidR="00B40E44">
              <w:t xml:space="preserve"> </w:t>
            </w:r>
          </w:p>
          <w:p w14:paraId="68652A7C" w14:textId="1D770CA5" w:rsidR="005A634E" w:rsidRPr="00821815" w:rsidRDefault="005A634E" w:rsidP="00382F9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B40E44">
              <w:t xml:space="preserve"> </w:t>
            </w:r>
            <w:r w:rsidR="00996036">
              <w:rPr>
                <w:rStyle w:val="oypena"/>
                <w:color w:val="000000"/>
              </w:rPr>
              <w:t>Acessar a área do gerente</w:t>
            </w:r>
          </w:p>
          <w:p w14:paraId="0C1BD588" w14:textId="6D0519BD" w:rsidR="005A634E" w:rsidRDefault="005A634E" w:rsidP="00996036"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="00996036">
              <w:rPr>
                <w:rStyle w:val="oypena"/>
                <w:color w:val="000000"/>
              </w:rPr>
              <w:t>Ter um controle maior sobre a quantidade de cada ingrediente</w:t>
            </w:r>
          </w:p>
        </w:tc>
      </w:tr>
      <w:tr w:rsidR="005A634E" w14:paraId="113D0C6D" w14:textId="77777777" w:rsidTr="00382F91">
        <w:tc>
          <w:tcPr>
            <w:tcW w:w="1276" w:type="dxa"/>
          </w:tcPr>
          <w:p w14:paraId="56074AA3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C73B2F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6367076" w14:textId="323C9A4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996036">
              <w:t>Gerente logado</w:t>
            </w:r>
          </w:p>
          <w:p w14:paraId="3B006E2F" w14:textId="307ABC47" w:rsidR="0099603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996036">
              <w:t xml:space="preserve"> </w:t>
            </w:r>
            <w:r w:rsidR="00564DF9">
              <w:t>A</w:t>
            </w:r>
            <w:r w:rsidR="00996036">
              <w:t xml:space="preserve">cessa a </w:t>
            </w:r>
            <w:r w:rsidR="00564DF9">
              <w:t>página</w:t>
            </w:r>
            <w:r w:rsidR="00996036">
              <w:t xml:space="preserve"> </w:t>
            </w:r>
            <w:r w:rsidR="00564DF9">
              <w:t>de lista dos ingredientes</w:t>
            </w:r>
          </w:p>
          <w:p w14:paraId="3ED1C9F2" w14:textId="215AFF4A" w:rsidR="005A634E" w:rsidRPr="001137C6" w:rsidRDefault="005A634E" w:rsidP="0099603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40E44">
              <w:t>Ele consegue consultar os ingredientes disponíveis e as quantidades</w:t>
            </w:r>
          </w:p>
        </w:tc>
      </w:tr>
      <w:tr w:rsidR="005A634E" w14:paraId="1E71DF45" w14:textId="77777777" w:rsidTr="00382F91">
        <w:tc>
          <w:tcPr>
            <w:tcW w:w="1276" w:type="dxa"/>
          </w:tcPr>
          <w:p w14:paraId="6E127E52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6850FFE" w14:textId="77777777" w:rsidR="005A634E" w:rsidRPr="004F21EF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C35505" w14:textId="4122F591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>Gerente não logado</w:t>
            </w:r>
          </w:p>
          <w:p w14:paraId="65A1812C" w14:textId="2D0C3452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40E44">
              <w:t>Acessa</w:t>
            </w:r>
            <w:r w:rsidR="00B73778">
              <w:t xml:space="preserve"> a </w:t>
            </w:r>
            <w:proofErr w:type="spellStart"/>
            <w:r w:rsidR="00B73778">
              <w:t>pagina</w:t>
            </w:r>
            <w:proofErr w:type="spellEnd"/>
            <w:r w:rsidR="00B73778">
              <w:t xml:space="preserve"> de lista dos ingredientes</w:t>
            </w:r>
          </w:p>
          <w:p w14:paraId="7FE56573" w14:textId="71116CB6" w:rsidR="005A634E" w:rsidRPr="001137C6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B73778">
              <w:t>Não é possível fazer a edição dos ingredientes</w:t>
            </w:r>
          </w:p>
        </w:tc>
      </w:tr>
      <w:tr w:rsidR="005A634E" w14:paraId="5C10C07E" w14:textId="77777777" w:rsidTr="00382F91">
        <w:tc>
          <w:tcPr>
            <w:tcW w:w="1276" w:type="dxa"/>
          </w:tcPr>
          <w:p w14:paraId="118F2286" w14:textId="77777777" w:rsidR="005A634E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B2C3AF5" w14:textId="77777777" w:rsidR="005A634E" w:rsidRPr="00C3567C" w:rsidRDefault="005A634E" w:rsidP="00382F9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ADE9F66" w14:textId="44A14CBC" w:rsidR="005A634E" w:rsidRDefault="005A634E" w:rsidP="00382F9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564DF9">
              <w:t xml:space="preserve">Gerente </w:t>
            </w:r>
            <w:r w:rsidR="00B73778">
              <w:t>não logado</w:t>
            </w:r>
          </w:p>
          <w:p w14:paraId="3995D017" w14:textId="3930861F" w:rsidR="005A634E" w:rsidRPr="002063D9" w:rsidRDefault="005A634E" w:rsidP="00382F9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73778">
              <w:t>Tenta excluir um ingrediente</w:t>
            </w:r>
          </w:p>
          <w:p w14:paraId="435CD97F" w14:textId="6EAFE855" w:rsidR="005A634E" w:rsidRPr="004F21EF" w:rsidRDefault="005A634E" w:rsidP="00382F91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C071F">
              <w:t xml:space="preserve">Não é possível </w:t>
            </w:r>
            <w:r w:rsidR="00B73778">
              <w:t>já que o usuário não é o gerente</w:t>
            </w:r>
          </w:p>
        </w:tc>
      </w:tr>
    </w:tbl>
    <w:p w14:paraId="0BC81B0A" w14:textId="70E9B127" w:rsidR="005F7AE4" w:rsidRDefault="005F7AE4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757EB6" w:rsidRPr="00821815" w14:paraId="36C90802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76FF2F5D" w14:textId="1DA88926" w:rsidR="00757EB6" w:rsidRPr="00821815" w:rsidRDefault="00757EB6" w:rsidP="00023B0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6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rStyle w:val="oypena"/>
                <w:color w:val="000000"/>
              </w:rPr>
              <w:t>Acessar a área do pizzaiolo</w:t>
            </w:r>
          </w:p>
        </w:tc>
      </w:tr>
      <w:tr w:rsidR="00757EB6" w14:paraId="13748861" w14:textId="77777777" w:rsidTr="00023B03">
        <w:tc>
          <w:tcPr>
            <w:tcW w:w="8505" w:type="dxa"/>
            <w:gridSpan w:val="2"/>
          </w:tcPr>
          <w:p w14:paraId="59450D11" w14:textId="65D6C38E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COMO</w:t>
            </w:r>
            <w:r w:rsidRPr="00757EB6">
              <w:t xml:space="preserve">: </w:t>
            </w:r>
            <w:r>
              <w:t>Pizzaiolo</w:t>
            </w:r>
          </w:p>
          <w:p w14:paraId="491324EF" w14:textId="6F7919D7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OSSO</w:t>
            </w:r>
            <w:r w:rsidRPr="00757EB6">
              <w:t xml:space="preserve">: </w:t>
            </w:r>
            <w:r w:rsidRPr="00757EB6">
              <w:rPr>
                <w:rStyle w:val="oypena"/>
              </w:rPr>
              <w:t>Acessar a área do pizzaiolo</w:t>
            </w:r>
          </w:p>
          <w:p w14:paraId="7E7CC3E8" w14:textId="7A5AC344" w:rsidR="00757EB6" w:rsidRPr="00757EB6" w:rsidRDefault="00757EB6" w:rsidP="00023B03">
            <w:pPr>
              <w:spacing w:before="60" w:after="60"/>
              <w:ind w:left="30" w:hanging="30"/>
            </w:pPr>
            <w:r w:rsidRPr="00757EB6">
              <w:rPr>
                <w:b/>
                <w:bCs/>
              </w:rPr>
              <w:t>PARA</w:t>
            </w:r>
            <w:r w:rsidRPr="00757EB6">
              <w:t xml:space="preserve">: </w:t>
            </w:r>
            <w:r w:rsidR="00A338A3">
              <w:t>Informações dos ingredientes no estoque</w:t>
            </w:r>
          </w:p>
        </w:tc>
      </w:tr>
      <w:tr w:rsidR="00757EB6" w:rsidRPr="001137C6" w14:paraId="54E9F01D" w14:textId="77777777" w:rsidTr="00023B03">
        <w:tc>
          <w:tcPr>
            <w:tcW w:w="1276" w:type="dxa"/>
          </w:tcPr>
          <w:p w14:paraId="78A0B6B2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88DB31D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F1D4177" w14:textId="0618F943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20655B95" w14:textId="452CF86B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Acessa a página de ingredientes</w:t>
            </w:r>
          </w:p>
          <w:p w14:paraId="6B772597" w14:textId="5B9A97FE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>Visualiza as informações dos ingredientes</w:t>
            </w:r>
          </w:p>
        </w:tc>
      </w:tr>
      <w:tr w:rsidR="00757EB6" w:rsidRPr="001137C6" w14:paraId="2E83C551" w14:textId="77777777" w:rsidTr="00023B03">
        <w:tc>
          <w:tcPr>
            <w:tcW w:w="1276" w:type="dxa"/>
          </w:tcPr>
          <w:p w14:paraId="2DAD75DB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8F2CEB" w14:textId="77777777" w:rsidR="00757EB6" w:rsidRPr="004F21EF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9BB35D1" w14:textId="2A5AB1C8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A338A3">
              <w:t>Pizzaiolo logado</w:t>
            </w:r>
          </w:p>
          <w:p w14:paraId="1E0C9C46" w14:textId="039C6A14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 xml:space="preserve">: </w:t>
            </w:r>
            <w:r w:rsidR="00A338A3">
              <w:t>Pizzaiolo tenta editar informações do ingrediente</w:t>
            </w:r>
          </w:p>
          <w:p w14:paraId="64D3DAF5" w14:textId="11B345F9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A338A3">
              <w:t xml:space="preserve">O sistema não deixa pois ele não tem permissão de excluir </w:t>
            </w:r>
          </w:p>
        </w:tc>
      </w:tr>
      <w:tr w:rsidR="00757EB6" w:rsidRPr="004F21EF" w14:paraId="6B2BBE53" w14:textId="77777777" w:rsidTr="00023B03">
        <w:tc>
          <w:tcPr>
            <w:tcW w:w="1276" w:type="dxa"/>
          </w:tcPr>
          <w:p w14:paraId="103585E0" w14:textId="77777777" w:rsidR="00757EB6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DA6DB" w14:textId="77777777" w:rsidR="00757EB6" w:rsidRPr="00C3567C" w:rsidRDefault="00757EB6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3D72082" w14:textId="47D96787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DADO</w:t>
            </w:r>
            <w:r w:rsidRPr="00757EB6">
              <w:t xml:space="preserve"> </w:t>
            </w:r>
            <w:r w:rsidRPr="00757EB6">
              <w:rPr>
                <w:b/>
                <w:bCs/>
              </w:rPr>
              <w:t>QUE</w:t>
            </w:r>
            <w:r w:rsidRPr="00757EB6">
              <w:t xml:space="preserve">: </w:t>
            </w:r>
            <w:r w:rsidR="00FF63A2">
              <w:t>Pizzaiolo logado</w:t>
            </w:r>
          </w:p>
          <w:p w14:paraId="7F070C4A" w14:textId="3F7079A1" w:rsidR="00757EB6" w:rsidRPr="00757EB6" w:rsidRDefault="00757EB6" w:rsidP="00023B03">
            <w:pPr>
              <w:spacing w:before="60" w:after="60"/>
              <w:ind w:left="168"/>
            </w:pPr>
            <w:r w:rsidRPr="00757EB6">
              <w:rPr>
                <w:b/>
                <w:bCs/>
              </w:rPr>
              <w:t>QUANDO</w:t>
            </w:r>
            <w:r w:rsidRPr="00757EB6">
              <w:t>:</w:t>
            </w:r>
            <w:r w:rsidR="00FF63A2">
              <w:t xml:space="preserve"> Recebe o pedido no sistema</w:t>
            </w:r>
          </w:p>
          <w:p w14:paraId="4C6F76C2" w14:textId="0A14B85A" w:rsidR="00757EB6" w:rsidRPr="00757EB6" w:rsidRDefault="00757EB6" w:rsidP="00023B03">
            <w:pPr>
              <w:spacing w:before="60" w:after="60"/>
              <w:ind w:left="168"/>
              <w:rPr>
                <w:b/>
                <w:bCs/>
              </w:rPr>
            </w:pPr>
            <w:r w:rsidRPr="00757EB6">
              <w:rPr>
                <w:b/>
                <w:bCs/>
              </w:rPr>
              <w:t>ENTÃO</w:t>
            </w:r>
            <w:r w:rsidRPr="00757EB6">
              <w:t xml:space="preserve">: </w:t>
            </w:r>
            <w:r w:rsidR="00FF63A2">
              <w:t>A pizza deseja não pode ser montado</w:t>
            </w:r>
          </w:p>
        </w:tc>
      </w:tr>
    </w:tbl>
    <w:p w14:paraId="503E097F" w14:textId="57D4E74E" w:rsidR="00757EB6" w:rsidRDefault="00757EB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BA7481" w14:textId="15143230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2D60D31" w14:textId="28C4DBA8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32B811E" w14:textId="57052181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AE3483F" w14:textId="7C5798C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78D599F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40D499A0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0E3C7802" w14:textId="515CD829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lastRenderedPageBreak/>
              <w:t>HISTÓRIA DO USUÁRIO 7 - PBI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</w:tc>
      </w:tr>
      <w:tr w:rsidR="00FF63A2" w14:paraId="1591793D" w14:textId="77777777" w:rsidTr="00023B03">
        <w:tc>
          <w:tcPr>
            <w:tcW w:w="8505" w:type="dxa"/>
            <w:gridSpan w:val="2"/>
          </w:tcPr>
          <w:p w14:paraId="3716721B" w14:textId="2378CF3D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>
              <w:t>Pizzaiolo</w:t>
            </w:r>
          </w:p>
          <w:p w14:paraId="71D67AE3" w14:textId="77777777" w:rsidR="00FF63A2" w:rsidRDefault="00FF63A2" w:rsidP="00023B03">
            <w:pPr>
              <w:spacing w:before="60" w:after="60"/>
              <w:ind w:left="30" w:hanging="30"/>
              <w:rPr>
                <w:rStyle w:val="oypena"/>
                <w:color w:val="000000"/>
              </w:rPr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Atualizar status do pedido</w:t>
            </w:r>
          </w:p>
          <w:p w14:paraId="52C2C878" w14:textId="34F80135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>
              <w:rPr>
                <w:rStyle w:val="oypena"/>
                <w:color w:val="000000"/>
              </w:rPr>
              <w:t>Visualizar informações do pedido</w:t>
            </w:r>
          </w:p>
        </w:tc>
      </w:tr>
      <w:tr w:rsidR="00FF63A2" w14:paraId="2F136F70" w14:textId="77777777" w:rsidTr="00023B03">
        <w:tc>
          <w:tcPr>
            <w:tcW w:w="1276" w:type="dxa"/>
          </w:tcPr>
          <w:p w14:paraId="08E4E43E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5014D22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9CEDB6A" w14:textId="7AC543C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ágina do pedido</w:t>
            </w:r>
          </w:p>
          <w:p w14:paraId="1FC442A8" w14:textId="05E98C6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>Clica em atualizar pedido no sistema</w:t>
            </w:r>
          </w:p>
          <w:p w14:paraId="473DF601" w14:textId="39A1843C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>
              <w:t xml:space="preserve"> A informação do pedido no sistema é </w:t>
            </w:r>
            <w:r w:rsidR="00DB0FB8">
              <w:t>atualizada</w:t>
            </w:r>
          </w:p>
        </w:tc>
      </w:tr>
      <w:tr w:rsidR="00FF63A2" w14:paraId="5379D280" w14:textId="77777777" w:rsidTr="00023B03">
        <w:tc>
          <w:tcPr>
            <w:tcW w:w="1276" w:type="dxa"/>
          </w:tcPr>
          <w:p w14:paraId="17A6E4D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8A50A8D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E92C140" w14:textId="08378F49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>Pizzaiolo acessa pagina do pedido</w:t>
            </w:r>
          </w:p>
          <w:p w14:paraId="0F0CA22C" w14:textId="04B30B2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Não clica em </w:t>
            </w:r>
            <w:r w:rsidR="000E2DB5">
              <w:t>status do pedido</w:t>
            </w:r>
          </w:p>
          <w:p w14:paraId="72B63771" w14:textId="62A498E1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0E2DB5">
              <w:t>Não atualiza o status do pedido</w:t>
            </w:r>
            <w:r w:rsidR="007D42EB">
              <w:t xml:space="preserve"> automaticamente</w:t>
            </w:r>
          </w:p>
        </w:tc>
      </w:tr>
      <w:tr w:rsidR="00FF63A2" w14:paraId="08EF4D72" w14:textId="77777777" w:rsidTr="00023B03">
        <w:tc>
          <w:tcPr>
            <w:tcW w:w="1276" w:type="dxa"/>
          </w:tcPr>
          <w:p w14:paraId="038D5A6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60D3174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173D5C" w14:textId="0671BDEA" w:rsidR="00FF63A2" w:rsidRPr="00FF63A2" w:rsidRDefault="00FF63A2" w:rsidP="00FF63A2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>
              <w:t xml:space="preserve">Pizzaiolo </w:t>
            </w:r>
            <w:r w:rsidR="00D15A9A">
              <w:t>acessa a página de pedido</w:t>
            </w:r>
          </w:p>
          <w:p w14:paraId="262AA533" w14:textId="0F670DE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>
              <w:t xml:space="preserve"> </w:t>
            </w:r>
            <w:r w:rsidR="007D42EB">
              <w:t>Não exclui o pedido</w:t>
            </w:r>
          </w:p>
          <w:p w14:paraId="4D106494" w14:textId="097C210C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>:</w:t>
            </w:r>
            <w:r w:rsidR="007D42EB">
              <w:t xml:space="preserve"> O pedido permanece lá</w:t>
            </w:r>
          </w:p>
        </w:tc>
      </w:tr>
    </w:tbl>
    <w:p w14:paraId="19D7D6C4" w14:textId="541E1D76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9592419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8323647" w14:textId="2782B49E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8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</w:tc>
      </w:tr>
      <w:tr w:rsidR="00FF63A2" w14:paraId="5E711CA7" w14:textId="77777777" w:rsidTr="00023B03">
        <w:tc>
          <w:tcPr>
            <w:tcW w:w="8505" w:type="dxa"/>
            <w:gridSpan w:val="2"/>
          </w:tcPr>
          <w:p w14:paraId="1BCAB8EA" w14:textId="7722D19B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>Cliente</w:t>
            </w:r>
          </w:p>
          <w:p w14:paraId="4B2496B7" w14:textId="247DE86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Manter pizza personalizada</w:t>
            </w:r>
          </w:p>
          <w:p w14:paraId="55B6BCAD" w14:textId="3A29255E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D15A9A" w:rsidRPr="00D15A9A">
              <w:t>Visualizar Pedido no</w:t>
            </w:r>
            <w:r w:rsidR="00451390">
              <w:t xml:space="preserve"> carrinho</w:t>
            </w:r>
          </w:p>
        </w:tc>
      </w:tr>
      <w:tr w:rsidR="00FF63A2" w14:paraId="2B44AFFA" w14:textId="77777777" w:rsidTr="00023B03">
        <w:tc>
          <w:tcPr>
            <w:tcW w:w="1276" w:type="dxa"/>
          </w:tcPr>
          <w:p w14:paraId="34650A6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234D2C8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B1C401" w14:textId="490EC8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>:</w:t>
            </w:r>
            <w:r w:rsidR="00E17C92">
              <w:t xml:space="preserve"> </w:t>
            </w:r>
            <w:r w:rsidR="000843D0">
              <w:t xml:space="preserve">Seleciono Personalizada </w:t>
            </w:r>
          </w:p>
          <w:p w14:paraId="58B94476" w14:textId="2112585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0843D0">
              <w:t>Seleciono o tamanho da pizza</w:t>
            </w:r>
          </w:p>
          <w:p w14:paraId="5684447F" w14:textId="640698F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0843D0">
              <w:t xml:space="preserve">Ele fica marcado o tamanho </w:t>
            </w:r>
            <w:r w:rsidR="007D42EB">
              <w:t>selecionado</w:t>
            </w:r>
          </w:p>
        </w:tc>
      </w:tr>
      <w:tr w:rsidR="00FF63A2" w14:paraId="17634342" w14:textId="77777777" w:rsidTr="00023B03">
        <w:tc>
          <w:tcPr>
            <w:tcW w:w="1276" w:type="dxa"/>
          </w:tcPr>
          <w:p w14:paraId="051FDC9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325F6839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2E2FD9" w14:textId="3C7D201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451390">
              <w:t>Não estou logado no sistem</w:t>
            </w:r>
            <w:r w:rsidR="007D42EB">
              <w:t>a</w:t>
            </w:r>
          </w:p>
          <w:p w14:paraId="33EE42D8" w14:textId="3A43A2F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7D42EB">
              <w:t>Procuro pizza personalizada</w:t>
            </w:r>
          </w:p>
          <w:p w14:paraId="568715FC" w14:textId="092A247F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451390">
              <w:t xml:space="preserve">Logo </w:t>
            </w:r>
            <w:r w:rsidR="007D42EB">
              <w:t xml:space="preserve">a pagina não pode ser acessada </w:t>
            </w:r>
          </w:p>
        </w:tc>
      </w:tr>
      <w:tr w:rsidR="00FF63A2" w14:paraId="132EC3D9" w14:textId="77777777" w:rsidTr="00023B03">
        <w:tc>
          <w:tcPr>
            <w:tcW w:w="1276" w:type="dxa"/>
          </w:tcPr>
          <w:p w14:paraId="5618053B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728D827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9D428B7" w14:textId="093DA9E8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7D42EB">
              <w:t xml:space="preserve">Acesso a </w:t>
            </w:r>
            <w:proofErr w:type="spellStart"/>
            <w:r w:rsidR="007D42EB">
              <w:t>pagina</w:t>
            </w:r>
            <w:proofErr w:type="spellEnd"/>
            <w:r w:rsidR="007D42EB">
              <w:t xml:space="preserve"> de personalizada</w:t>
            </w:r>
          </w:p>
          <w:p w14:paraId="1B2AC196" w14:textId="221FD444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7D42EB">
              <w:t>Coloco mais que o limite permitido de quantidade de ingredientes</w:t>
            </w:r>
          </w:p>
          <w:p w14:paraId="52514772" w14:textId="30834B57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7D42EB">
              <w:t xml:space="preserve">O sistema não permite </w:t>
            </w:r>
          </w:p>
        </w:tc>
      </w:tr>
    </w:tbl>
    <w:p w14:paraId="225D166E" w14:textId="61FEF3E9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CE01CF2" w14:textId="0CC3279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5D27DC2" w14:textId="672F5444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DC097E9" w14:textId="00908C02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457CB58" w14:textId="7720C5A9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F4BCFC4" w14:textId="77777777" w:rsidR="00D15A9A" w:rsidRDefault="00D15A9A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FF63A2" w:rsidRPr="00821815" w14:paraId="677633FE" w14:textId="77777777" w:rsidTr="00023B03">
        <w:trPr>
          <w:trHeight w:val="380"/>
        </w:trPr>
        <w:tc>
          <w:tcPr>
            <w:tcW w:w="8505" w:type="dxa"/>
            <w:gridSpan w:val="2"/>
            <w:vAlign w:val="center"/>
          </w:tcPr>
          <w:p w14:paraId="6D54C0D2" w14:textId="3C1EC0DD" w:rsidR="00FF63A2" w:rsidRPr="00FF63A2" w:rsidRDefault="00FF63A2" w:rsidP="00023B03">
            <w:pPr>
              <w:spacing w:before="60" w:after="60"/>
              <w:ind w:left="30" w:hanging="30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9</w:t>
            </w:r>
            <w:r w:rsidRPr="00FF63A2">
              <w:rPr>
                <w:b/>
                <w:bCs/>
              </w:rPr>
              <w:t xml:space="preserve"> - PBI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  <w:r w:rsidR="007D42EB">
              <w:rPr>
                <w:rStyle w:val="oypena"/>
                <w:color w:val="000000"/>
              </w:rPr>
              <w:t xml:space="preserve"> pronta</w:t>
            </w:r>
          </w:p>
        </w:tc>
      </w:tr>
      <w:tr w:rsidR="00FF63A2" w14:paraId="3CECF5A1" w14:textId="77777777" w:rsidTr="00023B03">
        <w:tc>
          <w:tcPr>
            <w:tcW w:w="8505" w:type="dxa"/>
            <w:gridSpan w:val="2"/>
          </w:tcPr>
          <w:p w14:paraId="3CB59348" w14:textId="5AE6AB5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COMO</w:t>
            </w:r>
            <w:r w:rsidRPr="00FF63A2">
              <w:t xml:space="preserve">: </w:t>
            </w:r>
            <w:r w:rsidR="00D15A9A">
              <w:t xml:space="preserve">Cliente </w:t>
            </w:r>
          </w:p>
          <w:p w14:paraId="1CDFFC3D" w14:textId="77FEA2EC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OSSO</w:t>
            </w:r>
            <w:r w:rsidRPr="00FF63A2">
              <w:t xml:space="preserve">: </w:t>
            </w:r>
            <w:r w:rsidR="00D15A9A">
              <w:rPr>
                <w:rStyle w:val="oypena"/>
                <w:color w:val="000000"/>
              </w:rPr>
              <w:t>Realizar pedido de pizza</w:t>
            </w:r>
            <w:r w:rsidR="007D42EB">
              <w:rPr>
                <w:rStyle w:val="oypena"/>
                <w:color w:val="000000"/>
              </w:rPr>
              <w:t xml:space="preserve"> pronta</w:t>
            </w:r>
          </w:p>
          <w:p w14:paraId="57DC63C9" w14:textId="29FA9A00" w:rsidR="00FF63A2" w:rsidRPr="00FF63A2" w:rsidRDefault="00FF63A2" w:rsidP="00023B03">
            <w:pPr>
              <w:spacing w:before="60" w:after="60"/>
              <w:ind w:left="30" w:hanging="30"/>
            </w:pPr>
            <w:r w:rsidRPr="00FF63A2">
              <w:rPr>
                <w:b/>
                <w:bCs/>
              </w:rPr>
              <w:t>PARA</w:t>
            </w:r>
            <w:r w:rsidRPr="00FF63A2">
              <w:t xml:space="preserve">: </w:t>
            </w:r>
            <w:r w:rsidR="00B860FC">
              <w:t>Visualizar</w:t>
            </w:r>
            <w:r w:rsidR="00B860FC">
              <w:rPr>
                <w:rStyle w:val="oypena"/>
                <w:color w:val="000000"/>
              </w:rPr>
              <w:t xml:space="preserve"> de opções pizzas</w:t>
            </w:r>
            <w:r w:rsidR="007D42EB">
              <w:rPr>
                <w:rStyle w:val="oypena"/>
                <w:color w:val="000000"/>
              </w:rPr>
              <w:t xml:space="preserve"> prontas</w:t>
            </w:r>
            <w:r w:rsidR="00B1765B">
              <w:rPr>
                <w:rStyle w:val="oypena"/>
                <w:color w:val="000000"/>
              </w:rPr>
              <w:t xml:space="preserve"> </w:t>
            </w:r>
          </w:p>
        </w:tc>
      </w:tr>
      <w:tr w:rsidR="00FF63A2" w14:paraId="146300A0" w14:textId="77777777" w:rsidTr="00023B03">
        <w:tc>
          <w:tcPr>
            <w:tcW w:w="1276" w:type="dxa"/>
          </w:tcPr>
          <w:p w14:paraId="6997F2A2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5442631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279EA83" w14:textId="0DF2CDC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  <w:r w:rsidR="00B1765B">
              <w:t xml:space="preserve"> </w:t>
            </w:r>
          </w:p>
          <w:p w14:paraId="3A266CB8" w14:textId="3183339B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2C0743">
              <w:t>a</w:t>
            </w:r>
            <w:r w:rsidR="00833F90">
              <w:t>cess</w:t>
            </w:r>
            <w:r w:rsidR="002C0743">
              <w:t>o</w:t>
            </w:r>
            <w:r w:rsidR="00833F90">
              <w:t xml:space="preserve"> </w:t>
            </w:r>
            <w:r w:rsidR="002C0743">
              <w:t xml:space="preserve">o cardápio </w:t>
            </w:r>
            <w:r w:rsidR="00833F90">
              <w:t xml:space="preserve">de pizzas </w:t>
            </w:r>
          </w:p>
          <w:p w14:paraId="6F25B378" w14:textId="54C0FDC2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 xml:space="preserve"> o sistema apresenta </w:t>
            </w:r>
            <w:r w:rsidR="00833F90">
              <w:t>todos os tipos de pizzas</w:t>
            </w:r>
            <w:r w:rsidR="002C0743">
              <w:t xml:space="preserve"> disponíveis</w:t>
            </w:r>
          </w:p>
        </w:tc>
      </w:tr>
      <w:tr w:rsidR="00FF63A2" w14:paraId="3F32CF80" w14:textId="77777777" w:rsidTr="00023B03">
        <w:tc>
          <w:tcPr>
            <w:tcW w:w="1276" w:type="dxa"/>
          </w:tcPr>
          <w:p w14:paraId="351BC1AF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04E21BF6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7157677C" w14:textId="3D8F18EE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não estou logado como cliente</w:t>
            </w:r>
          </w:p>
          <w:p w14:paraId="4129E5F3" w14:textId="6605999D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>:</w:t>
            </w:r>
            <w:r w:rsidR="007D42EB">
              <w:t xml:space="preserve"> Procuro a pagina de pizzas </w:t>
            </w:r>
          </w:p>
          <w:p w14:paraId="7F677650" w14:textId="2A5422A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2C0743">
              <w:t>o</w:t>
            </w:r>
            <w:r w:rsidR="00833F90">
              <w:t xml:space="preserve"> sistema</w:t>
            </w:r>
            <w:r w:rsidR="007D42EB">
              <w:t xml:space="preserve"> não exibe a pagina de pizzas </w:t>
            </w:r>
          </w:p>
        </w:tc>
      </w:tr>
      <w:tr w:rsidR="00FF63A2" w14:paraId="59585F73" w14:textId="77777777" w:rsidTr="00023B03">
        <w:tc>
          <w:tcPr>
            <w:tcW w:w="1276" w:type="dxa"/>
          </w:tcPr>
          <w:p w14:paraId="1B4F45D5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 xml:space="preserve">Critério de </w:t>
            </w:r>
          </w:p>
          <w:p w14:paraId="4B36B82C" w14:textId="77777777" w:rsidR="00FF63A2" w:rsidRPr="00FF63A2" w:rsidRDefault="00FF63A2" w:rsidP="00023B03">
            <w:pPr>
              <w:spacing w:before="60" w:after="60"/>
              <w:ind w:left="96" w:hanging="41"/>
              <w:rPr>
                <w:b/>
                <w:bCs/>
              </w:rPr>
            </w:pPr>
            <w:r w:rsidRPr="00FF63A2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D4447E1" w14:textId="36CD856A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DADO</w:t>
            </w:r>
            <w:r w:rsidRPr="00FF63A2">
              <w:t xml:space="preserve"> </w:t>
            </w:r>
            <w:r w:rsidRPr="00FF63A2">
              <w:rPr>
                <w:b/>
                <w:bCs/>
              </w:rPr>
              <w:t>QUE</w:t>
            </w:r>
            <w:r w:rsidRPr="00FF63A2">
              <w:t xml:space="preserve">: </w:t>
            </w:r>
            <w:r w:rsidR="002C0743">
              <w:t>estou logado como cliente</w:t>
            </w:r>
            <w:r w:rsidR="00B1765B">
              <w:t xml:space="preserve"> </w:t>
            </w:r>
          </w:p>
          <w:p w14:paraId="0F8638B1" w14:textId="63853966" w:rsidR="00FF63A2" w:rsidRPr="00FF63A2" w:rsidRDefault="00FF63A2" w:rsidP="00023B03">
            <w:pPr>
              <w:spacing w:before="60" w:after="60"/>
              <w:ind w:left="168"/>
            </w:pPr>
            <w:r w:rsidRPr="00FF63A2">
              <w:rPr>
                <w:b/>
                <w:bCs/>
              </w:rPr>
              <w:t>QUANDO</w:t>
            </w:r>
            <w:r w:rsidRPr="00FF63A2">
              <w:t xml:space="preserve">: </w:t>
            </w:r>
            <w:r w:rsidR="00B1765B">
              <w:t xml:space="preserve"> Compro uma pizza</w:t>
            </w:r>
          </w:p>
          <w:p w14:paraId="2B398963" w14:textId="34F358A8" w:rsidR="00FF63A2" w:rsidRPr="00FF63A2" w:rsidRDefault="00FF63A2" w:rsidP="00023B03">
            <w:pPr>
              <w:spacing w:before="60" w:after="60"/>
              <w:ind w:left="168"/>
              <w:rPr>
                <w:b/>
                <w:bCs/>
              </w:rPr>
            </w:pPr>
            <w:r w:rsidRPr="00FF63A2">
              <w:rPr>
                <w:b/>
                <w:bCs/>
              </w:rPr>
              <w:t>ENTÃO</w:t>
            </w:r>
            <w:r w:rsidRPr="00FF63A2">
              <w:t xml:space="preserve">: </w:t>
            </w:r>
            <w:r w:rsidR="00D702BB">
              <w:t xml:space="preserve">É gerado um pedido no carrinho </w:t>
            </w:r>
          </w:p>
        </w:tc>
      </w:tr>
    </w:tbl>
    <w:p w14:paraId="43BAB8E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07FEA6A" w14:textId="77777777" w:rsidR="00FF63A2" w:rsidRDefault="00FF63A2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7F4D03B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8AA646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0DD208A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BEF527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D1AF1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35196B2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51BB25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17674D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5BFC5A5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FD0D0E0" w14:textId="77777777" w:rsidR="00E84E48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808C8AC" w14:textId="77777777" w:rsidR="00E84E48" w:rsidRPr="002C0743" w:rsidRDefault="00E84E48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743BA78B" w14:textId="24072C3A" w:rsidR="00FA629D" w:rsidRDefault="00FA629D" w:rsidP="00E84E48">
      <w:pPr>
        <w:pStyle w:val="Ttulo1"/>
      </w:pPr>
      <w:r>
        <w:lastRenderedPageBreak/>
        <w:t xml:space="preserve">ARTEFATO 6: </w:t>
      </w:r>
      <w:r w:rsidR="00723C3B">
        <w:t>Modelo Relacional</w:t>
      </w:r>
      <w:bookmarkEnd w:id="16"/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9209" w:type="dxa"/>
        <w:tblLook w:val="04A0" w:firstRow="1" w:lastRow="0" w:firstColumn="1" w:lastColumn="0" w:noHBand="0" w:noVBand="1"/>
      </w:tblPr>
      <w:tblGrid>
        <w:gridCol w:w="9209"/>
      </w:tblGrid>
      <w:tr w:rsidR="0089163D" w14:paraId="493D7E97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60F8F0DF" w14:textId="74DE7D15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D20BEE">
              <w:t>l</w:t>
            </w:r>
          </w:p>
        </w:tc>
      </w:tr>
      <w:tr w:rsidR="0089163D" w14:paraId="26C203D3" w14:textId="77777777" w:rsidTr="00E84E48">
        <w:trPr>
          <w:trHeight w:val="375"/>
        </w:trPr>
        <w:tc>
          <w:tcPr>
            <w:tcW w:w="9209" w:type="dxa"/>
            <w:vAlign w:val="center"/>
          </w:tcPr>
          <w:p w14:paraId="3840624C" w14:textId="3AA7D9F4" w:rsidR="008D003D" w:rsidRDefault="00E84E48" w:rsidP="004D72F9">
            <w:pPr>
              <w:jc w:val="center"/>
              <w:rPr>
                <w:b/>
                <w:bCs/>
              </w:rPr>
            </w:pPr>
            <w:r w:rsidRPr="00E84E48">
              <w:rPr>
                <w:b/>
                <w:bCs/>
                <w:noProof/>
              </w:rPr>
              <w:drawing>
                <wp:inline distT="0" distB="0" distL="0" distR="0" wp14:anchorId="54614B05" wp14:editId="3387CF71">
                  <wp:extent cx="5400040" cy="6292850"/>
                  <wp:effectExtent l="0" t="0" r="0" b="0"/>
                  <wp:docPr id="1728243436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2824343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00040" cy="6292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0307A" w14:textId="77777777" w:rsidR="008D003D" w:rsidRDefault="008D003D" w:rsidP="00E84E48">
            <w:pPr>
              <w:rPr>
                <w:b/>
                <w:bCs/>
              </w:rPr>
            </w:pPr>
          </w:p>
          <w:p w14:paraId="572E500E" w14:textId="04629F91" w:rsidR="008D003D" w:rsidRPr="004F0339" w:rsidRDefault="008D00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8BC5EF4" w:rsidR="00FA629D" w:rsidRDefault="00FA629D" w:rsidP="0089163D">
      <w:pPr>
        <w:pStyle w:val="Legenda"/>
        <w:spacing w:before="120"/>
      </w:pPr>
      <w:bookmarkStart w:id="19" w:name="_Toc96267031"/>
      <w:bookmarkStart w:id="20" w:name="_Toc16176012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7</w:t>
      </w:r>
      <w:r>
        <w:rPr>
          <w:noProof/>
        </w:rP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14:paraId="1A47CEC0" w14:textId="77777777" w:rsidR="00FA629D" w:rsidRDefault="00FA629D"/>
    <w:p w14:paraId="7A9E5E34" w14:textId="77777777" w:rsidR="00FA629D" w:rsidRDefault="00FA629D"/>
    <w:p w14:paraId="1EDEBFC7" w14:textId="3F6B7B95" w:rsidR="00197E9C" w:rsidRDefault="00197E9C" w:rsidP="001A398B"/>
    <w:p w14:paraId="4F753F37" w14:textId="77777777" w:rsidR="0090282B" w:rsidRPr="0090282B" w:rsidRDefault="0090282B" w:rsidP="0090282B">
      <w:pPr>
        <w:pStyle w:val="CorpodeTexto"/>
      </w:pPr>
    </w:p>
    <w:p w14:paraId="05754B9D" w14:textId="1955ADB8" w:rsidR="0090282B" w:rsidRDefault="0090282B" w:rsidP="0090282B">
      <w:pPr>
        <w:pStyle w:val="Ttulo1"/>
      </w:pPr>
      <w:bookmarkStart w:id="21" w:name="_Toc158902411"/>
      <w:r>
        <w:t xml:space="preserve">ARTEFATO </w:t>
      </w:r>
      <w:r w:rsidR="001A398B">
        <w:t>7</w:t>
      </w:r>
      <w:r>
        <w:t xml:space="preserve">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628DFEBF" w:rsidR="00C253D8" w:rsidRDefault="00C65585" w:rsidP="008005E5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4FA6AF3" wp14:editId="5BFEC4A2">
                  <wp:extent cx="5394960" cy="3886200"/>
                  <wp:effectExtent l="0" t="0" r="0" b="0"/>
                  <wp:docPr id="318709551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4960" cy="3886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2" w:name="_Toc16176012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5F7AE4">
        <w:rPr>
          <w:noProof/>
        </w:rPr>
        <w:t>9</w:t>
      </w:r>
      <w:r>
        <w:rPr>
          <w:noProof/>
        </w:rP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0"/>
      <w:footerReference w:type="default" r:id="rId2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35F0EB" w14:textId="77777777" w:rsidR="00D11F79" w:rsidRDefault="00D11F79" w:rsidP="004E16B3">
      <w:pPr>
        <w:spacing w:after="0" w:line="240" w:lineRule="auto"/>
      </w:pPr>
      <w:r>
        <w:separator/>
      </w:r>
    </w:p>
  </w:endnote>
  <w:endnote w:type="continuationSeparator" w:id="0">
    <w:p w14:paraId="58D55FC8" w14:textId="77777777" w:rsidR="00D11F79" w:rsidRDefault="00D11F79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9888EB" w14:textId="2E8B92B8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8F4F58">
      <w:t>Pitissaria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AAFBD2" w14:textId="77777777" w:rsidR="00D11F79" w:rsidRDefault="00D11F79" w:rsidP="004E16B3">
      <w:pPr>
        <w:spacing w:after="0" w:line="240" w:lineRule="auto"/>
      </w:pPr>
      <w:r>
        <w:separator/>
      </w:r>
    </w:p>
  </w:footnote>
  <w:footnote w:type="continuationSeparator" w:id="0">
    <w:p w14:paraId="338CB02E" w14:textId="77777777" w:rsidR="00D11F79" w:rsidRDefault="00D11F79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0238182">
    <w:abstractNumId w:val="13"/>
  </w:num>
  <w:num w:numId="2" w16cid:durableId="1768845166">
    <w:abstractNumId w:val="5"/>
  </w:num>
  <w:num w:numId="3" w16cid:durableId="443772091">
    <w:abstractNumId w:val="16"/>
  </w:num>
  <w:num w:numId="4" w16cid:durableId="1843929507">
    <w:abstractNumId w:val="12"/>
  </w:num>
  <w:num w:numId="5" w16cid:durableId="147669139">
    <w:abstractNumId w:val="9"/>
  </w:num>
  <w:num w:numId="6" w16cid:durableId="218591041">
    <w:abstractNumId w:val="11"/>
  </w:num>
  <w:num w:numId="7" w16cid:durableId="1933975720">
    <w:abstractNumId w:val="3"/>
  </w:num>
  <w:num w:numId="8" w16cid:durableId="1025253551">
    <w:abstractNumId w:val="0"/>
  </w:num>
  <w:num w:numId="9" w16cid:durableId="1305819974">
    <w:abstractNumId w:val="2"/>
  </w:num>
  <w:num w:numId="10" w16cid:durableId="520507333">
    <w:abstractNumId w:val="7"/>
  </w:num>
  <w:num w:numId="11" w16cid:durableId="1562251762">
    <w:abstractNumId w:val="11"/>
    <w:lvlOverride w:ilvl="0">
      <w:startOverride w:val="1"/>
    </w:lvlOverride>
  </w:num>
  <w:num w:numId="12" w16cid:durableId="1304113531">
    <w:abstractNumId w:val="14"/>
  </w:num>
  <w:num w:numId="13" w16cid:durableId="1148742344">
    <w:abstractNumId w:val="6"/>
  </w:num>
  <w:num w:numId="14" w16cid:durableId="645623227">
    <w:abstractNumId w:val="8"/>
  </w:num>
  <w:num w:numId="15" w16cid:durableId="996956716">
    <w:abstractNumId w:val="10"/>
  </w:num>
  <w:num w:numId="16" w16cid:durableId="1152982534">
    <w:abstractNumId w:val="15"/>
  </w:num>
  <w:num w:numId="17" w16cid:durableId="603080192">
    <w:abstractNumId w:val="4"/>
  </w:num>
  <w:num w:numId="18" w16cid:durableId="127280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6DFD"/>
    <w:rsid w:val="000270A2"/>
    <w:rsid w:val="00031ACA"/>
    <w:rsid w:val="00042E8A"/>
    <w:rsid w:val="00060372"/>
    <w:rsid w:val="00062313"/>
    <w:rsid w:val="000628C4"/>
    <w:rsid w:val="00066B23"/>
    <w:rsid w:val="000677B2"/>
    <w:rsid w:val="00075420"/>
    <w:rsid w:val="00080C6D"/>
    <w:rsid w:val="000843D0"/>
    <w:rsid w:val="0008680E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0E2DB5"/>
    <w:rsid w:val="00101418"/>
    <w:rsid w:val="00102509"/>
    <w:rsid w:val="0010663D"/>
    <w:rsid w:val="001071F9"/>
    <w:rsid w:val="00117DAE"/>
    <w:rsid w:val="001254E5"/>
    <w:rsid w:val="00130C93"/>
    <w:rsid w:val="00135DEC"/>
    <w:rsid w:val="00143472"/>
    <w:rsid w:val="001444C2"/>
    <w:rsid w:val="001504CA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A398B"/>
    <w:rsid w:val="001B0A7D"/>
    <w:rsid w:val="001B27EF"/>
    <w:rsid w:val="001C01D5"/>
    <w:rsid w:val="001C071F"/>
    <w:rsid w:val="001C14FB"/>
    <w:rsid w:val="001C1A49"/>
    <w:rsid w:val="001C3091"/>
    <w:rsid w:val="001C6E6D"/>
    <w:rsid w:val="001D0CEF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6B1D"/>
    <w:rsid w:val="00252EAD"/>
    <w:rsid w:val="00260C5B"/>
    <w:rsid w:val="00264FE7"/>
    <w:rsid w:val="002655C9"/>
    <w:rsid w:val="0027184D"/>
    <w:rsid w:val="00276545"/>
    <w:rsid w:val="002848DE"/>
    <w:rsid w:val="00284CFC"/>
    <w:rsid w:val="00285F4D"/>
    <w:rsid w:val="002863C6"/>
    <w:rsid w:val="0029031F"/>
    <w:rsid w:val="00291820"/>
    <w:rsid w:val="00293021"/>
    <w:rsid w:val="0029738A"/>
    <w:rsid w:val="002A3A85"/>
    <w:rsid w:val="002B49C5"/>
    <w:rsid w:val="002B7F8F"/>
    <w:rsid w:val="002C0743"/>
    <w:rsid w:val="002C645B"/>
    <w:rsid w:val="002D44A1"/>
    <w:rsid w:val="002D4ACF"/>
    <w:rsid w:val="002D5192"/>
    <w:rsid w:val="002E2B9B"/>
    <w:rsid w:val="002E2FB0"/>
    <w:rsid w:val="002E44C1"/>
    <w:rsid w:val="002F13AA"/>
    <w:rsid w:val="00300DB5"/>
    <w:rsid w:val="003028B6"/>
    <w:rsid w:val="00303EAD"/>
    <w:rsid w:val="00305828"/>
    <w:rsid w:val="00313325"/>
    <w:rsid w:val="0031411D"/>
    <w:rsid w:val="003231E5"/>
    <w:rsid w:val="003353B8"/>
    <w:rsid w:val="0034451F"/>
    <w:rsid w:val="00353046"/>
    <w:rsid w:val="0035434A"/>
    <w:rsid w:val="003547E6"/>
    <w:rsid w:val="0036017D"/>
    <w:rsid w:val="003602CF"/>
    <w:rsid w:val="0036070D"/>
    <w:rsid w:val="00373C2D"/>
    <w:rsid w:val="003748A0"/>
    <w:rsid w:val="003975C7"/>
    <w:rsid w:val="003A0B20"/>
    <w:rsid w:val="003A4DD3"/>
    <w:rsid w:val="003A542D"/>
    <w:rsid w:val="003B1F8B"/>
    <w:rsid w:val="003B230E"/>
    <w:rsid w:val="003B6343"/>
    <w:rsid w:val="003B7658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0266F"/>
    <w:rsid w:val="00410D2E"/>
    <w:rsid w:val="00416310"/>
    <w:rsid w:val="004238BD"/>
    <w:rsid w:val="00425C12"/>
    <w:rsid w:val="00433DB1"/>
    <w:rsid w:val="0043409E"/>
    <w:rsid w:val="00440F8B"/>
    <w:rsid w:val="00444378"/>
    <w:rsid w:val="004472E3"/>
    <w:rsid w:val="00451390"/>
    <w:rsid w:val="00456F7F"/>
    <w:rsid w:val="00463049"/>
    <w:rsid w:val="00465E48"/>
    <w:rsid w:val="00472784"/>
    <w:rsid w:val="00492EB3"/>
    <w:rsid w:val="004951EF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63C"/>
    <w:rsid w:val="004C7304"/>
    <w:rsid w:val="004E16B3"/>
    <w:rsid w:val="004E3CC0"/>
    <w:rsid w:val="004E4B60"/>
    <w:rsid w:val="004F0339"/>
    <w:rsid w:val="0051517D"/>
    <w:rsid w:val="00516814"/>
    <w:rsid w:val="00522AFC"/>
    <w:rsid w:val="005244FE"/>
    <w:rsid w:val="00527E51"/>
    <w:rsid w:val="005355E1"/>
    <w:rsid w:val="00553A08"/>
    <w:rsid w:val="00560C20"/>
    <w:rsid w:val="00561CCF"/>
    <w:rsid w:val="00562D27"/>
    <w:rsid w:val="00564DF9"/>
    <w:rsid w:val="005676CD"/>
    <w:rsid w:val="00575BB4"/>
    <w:rsid w:val="00576599"/>
    <w:rsid w:val="00576E82"/>
    <w:rsid w:val="0057722B"/>
    <w:rsid w:val="0058523A"/>
    <w:rsid w:val="00587CAD"/>
    <w:rsid w:val="005911D0"/>
    <w:rsid w:val="005973FB"/>
    <w:rsid w:val="005A0BE0"/>
    <w:rsid w:val="005A1A89"/>
    <w:rsid w:val="005A634E"/>
    <w:rsid w:val="005A64E6"/>
    <w:rsid w:val="005B22A9"/>
    <w:rsid w:val="005B3C1C"/>
    <w:rsid w:val="005B7B52"/>
    <w:rsid w:val="005C35AE"/>
    <w:rsid w:val="005D1A23"/>
    <w:rsid w:val="005D329A"/>
    <w:rsid w:val="005D7D71"/>
    <w:rsid w:val="005F5914"/>
    <w:rsid w:val="005F7AE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3921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D5B39"/>
    <w:rsid w:val="006E04E7"/>
    <w:rsid w:val="006E52CB"/>
    <w:rsid w:val="006E7BC3"/>
    <w:rsid w:val="006F420B"/>
    <w:rsid w:val="006F6957"/>
    <w:rsid w:val="006F7E79"/>
    <w:rsid w:val="00710F3C"/>
    <w:rsid w:val="00714DB9"/>
    <w:rsid w:val="007153E8"/>
    <w:rsid w:val="00716179"/>
    <w:rsid w:val="007226CD"/>
    <w:rsid w:val="00723C3B"/>
    <w:rsid w:val="007253B8"/>
    <w:rsid w:val="007262FD"/>
    <w:rsid w:val="00726D7E"/>
    <w:rsid w:val="0073280A"/>
    <w:rsid w:val="00732F4D"/>
    <w:rsid w:val="00737374"/>
    <w:rsid w:val="00747F67"/>
    <w:rsid w:val="00750636"/>
    <w:rsid w:val="007535AF"/>
    <w:rsid w:val="00757EB6"/>
    <w:rsid w:val="0077277A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D42EB"/>
    <w:rsid w:val="007E2392"/>
    <w:rsid w:val="007E2751"/>
    <w:rsid w:val="007E2C5A"/>
    <w:rsid w:val="007E636E"/>
    <w:rsid w:val="007F231E"/>
    <w:rsid w:val="007F397C"/>
    <w:rsid w:val="007F4CC6"/>
    <w:rsid w:val="007F77A0"/>
    <w:rsid w:val="00800E71"/>
    <w:rsid w:val="00805333"/>
    <w:rsid w:val="008125C1"/>
    <w:rsid w:val="008129B3"/>
    <w:rsid w:val="00817F8D"/>
    <w:rsid w:val="008210C5"/>
    <w:rsid w:val="00833F90"/>
    <w:rsid w:val="008341CC"/>
    <w:rsid w:val="0084074F"/>
    <w:rsid w:val="00846E90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03D"/>
    <w:rsid w:val="008D0F28"/>
    <w:rsid w:val="008D61E7"/>
    <w:rsid w:val="008D6741"/>
    <w:rsid w:val="008D782E"/>
    <w:rsid w:val="008E2C4E"/>
    <w:rsid w:val="008E5A0C"/>
    <w:rsid w:val="008F02EC"/>
    <w:rsid w:val="008F122F"/>
    <w:rsid w:val="008F4F58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6CF"/>
    <w:rsid w:val="0098583B"/>
    <w:rsid w:val="00986FEB"/>
    <w:rsid w:val="00991C7A"/>
    <w:rsid w:val="0099286D"/>
    <w:rsid w:val="00993C7A"/>
    <w:rsid w:val="00996036"/>
    <w:rsid w:val="009A1D27"/>
    <w:rsid w:val="009A3ED1"/>
    <w:rsid w:val="009B5AFB"/>
    <w:rsid w:val="009C2DAD"/>
    <w:rsid w:val="009C5062"/>
    <w:rsid w:val="009D0DFC"/>
    <w:rsid w:val="009D7FD7"/>
    <w:rsid w:val="009F2217"/>
    <w:rsid w:val="009F2AB8"/>
    <w:rsid w:val="00A03D35"/>
    <w:rsid w:val="00A050C2"/>
    <w:rsid w:val="00A05DE2"/>
    <w:rsid w:val="00A11E09"/>
    <w:rsid w:val="00A26CC5"/>
    <w:rsid w:val="00A329D8"/>
    <w:rsid w:val="00A338A3"/>
    <w:rsid w:val="00A34C4A"/>
    <w:rsid w:val="00A40344"/>
    <w:rsid w:val="00A45ED0"/>
    <w:rsid w:val="00A466F2"/>
    <w:rsid w:val="00A510AE"/>
    <w:rsid w:val="00A51BF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4565"/>
    <w:rsid w:val="00AC6B03"/>
    <w:rsid w:val="00AE1E85"/>
    <w:rsid w:val="00AE43D6"/>
    <w:rsid w:val="00AE5143"/>
    <w:rsid w:val="00AF12BC"/>
    <w:rsid w:val="00AF13E5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1765B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0E44"/>
    <w:rsid w:val="00B440B1"/>
    <w:rsid w:val="00B513BC"/>
    <w:rsid w:val="00B51A90"/>
    <w:rsid w:val="00B653F2"/>
    <w:rsid w:val="00B65B55"/>
    <w:rsid w:val="00B73778"/>
    <w:rsid w:val="00B74528"/>
    <w:rsid w:val="00B77F28"/>
    <w:rsid w:val="00B849AF"/>
    <w:rsid w:val="00B860FC"/>
    <w:rsid w:val="00B97AF9"/>
    <w:rsid w:val="00BA3B44"/>
    <w:rsid w:val="00BB5082"/>
    <w:rsid w:val="00BC1626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23A1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65585"/>
    <w:rsid w:val="00C71CE1"/>
    <w:rsid w:val="00C76EAF"/>
    <w:rsid w:val="00C76FF2"/>
    <w:rsid w:val="00C84A37"/>
    <w:rsid w:val="00C93E38"/>
    <w:rsid w:val="00C9609F"/>
    <w:rsid w:val="00CB0480"/>
    <w:rsid w:val="00CB3205"/>
    <w:rsid w:val="00CB5CD1"/>
    <w:rsid w:val="00CC5DB1"/>
    <w:rsid w:val="00CC77EB"/>
    <w:rsid w:val="00CD477A"/>
    <w:rsid w:val="00CD5106"/>
    <w:rsid w:val="00CD72AB"/>
    <w:rsid w:val="00CE0A57"/>
    <w:rsid w:val="00CE3856"/>
    <w:rsid w:val="00CE7AA7"/>
    <w:rsid w:val="00D04440"/>
    <w:rsid w:val="00D101E2"/>
    <w:rsid w:val="00D10A76"/>
    <w:rsid w:val="00D11F79"/>
    <w:rsid w:val="00D15A9A"/>
    <w:rsid w:val="00D16A92"/>
    <w:rsid w:val="00D20BEE"/>
    <w:rsid w:val="00D216C8"/>
    <w:rsid w:val="00D223D7"/>
    <w:rsid w:val="00D40635"/>
    <w:rsid w:val="00D41AAE"/>
    <w:rsid w:val="00D57E31"/>
    <w:rsid w:val="00D64916"/>
    <w:rsid w:val="00D7004A"/>
    <w:rsid w:val="00D702BB"/>
    <w:rsid w:val="00D71890"/>
    <w:rsid w:val="00D75FBF"/>
    <w:rsid w:val="00D8773A"/>
    <w:rsid w:val="00D90399"/>
    <w:rsid w:val="00D92180"/>
    <w:rsid w:val="00D933DE"/>
    <w:rsid w:val="00D9383C"/>
    <w:rsid w:val="00D94284"/>
    <w:rsid w:val="00DB05C9"/>
    <w:rsid w:val="00DB0FB8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E7497"/>
    <w:rsid w:val="00DE7FB8"/>
    <w:rsid w:val="00DF2F49"/>
    <w:rsid w:val="00DF41E6"/>
    <w:rsid w:val="00DF4AEC"/>
    <w:rsid w:val="00E17420"/>
    <w:rsid w:val="00E17C92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765AA"/>
    <w:rsid w:val="00E84E48"/>
    <w:rsid w:val="00E87898"/>
    <w:rsid w:val="00E958AF"/>
    <w:rsid w:val="00E961EB"/>
    <w:rsid w:val="00E972D7"/>
    <w:rsid w:val="00EA0C41"/>
    <w:rsid w:val="00EA37C0"/>
    <w:rsid w:val="00EA765B"/>
    <w:rsid w:val="00EB07F9"/>
    <w:rsid w:val="00EB1A9D"/>
    <w:rsid w:val="00EB467A"/>
    <w:rsid w:val="00EC34A0"/>
    <w:rsid w:val="00ED5F62"/>
    <w:rsid w:val="00EE1D51"/>
    <w:rsid w:val="00EF07E8"/>
    <w:rsid w:val="00EF0F37"/>
    <w:rsid w:val="00F0017C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1CBC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0FF6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oypena">
    <w:name w:val="oypena"/>
    <w:basedOn w:val="Fontepargpadro"/>
    <w:rsid w:val="000603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319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speakerdeck.com/fabiogr/product-backlog-building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scrumguides.org/docs/scrumguide/v2020/2020-Scrum-Guide-Portuguese-Europea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1</Pages>
  <Words>1722</Words>
  <Characters>9305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Ricardo Amaro Pedreira </dc:creator>
  <cp:keywords/>
  <dc:description/>
  <cp:lastModifiedBy>Arthur Hermes</cp:lastModifiedBy>
  <cp:revision>29</cp:revision>
  <dcterms:created xsi:type="dcterms:W3CDTF">2024-04-09T18:42:00Z</dcterms:created>
  <dcterms:modified xsi:type="dcterms:W3CDTF">2024-06-10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